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130" w:type="dxa"/>
        <w:tblInd w:w="-905" w:type="dxa"/>
        <w:tblLook w:val="04A0" w:firstRow="1" w:lastRow="0" w:firstColumn="1" w:lastColumn="0" w:noHBand="0" w:noVBand="1"/>
      </w:tblPr>
      <w:tblGrid>
        <w:gridCol w:w="8190"/>
        <w:gridCol w:w="2970"/>
        <w:gridCol w:w="2970"/>
      </w:tblGrid>
      <w:tr w:rsidR="008102F2" w:rsidRPr="00210CDA" w14:paraId="3719C7CB" w14:textId="77777777" w:rsidTr="00680760">
        <w:trPr>
          <w:gridAfter w:val="1"/>
          <w:wAfter w:w="2970" w:type="dxa"/>
          <w:trHeight w:val="1440"/>
        </w:trPr>
        <w:tc>
          <w:tcPr>
            <w:tcW w:w="11160" w:type="dxa"/>
            <w:gridSpan w:val="2"/>
            <w:tcBorders>
              <w:bottom w:val="nil"/>
            </w:tcBorders>
            <w:shd w:val="clear" w:color="auto" w:fill="003865"/>
          </w:tcPr>
          <w:p w14:paraId="57AA30AA" w14:textId="0B0146E5" w:rsidR="0035383B" w:rsidRPr="00210CDA" w:rsidRDefault="00931567" w:rsidP="00680760">
            <w:pPr>
              <w:jc w:val="right"/>
              <w:rPr>
                <w:rFonts w:ascii="Times New Roman" w:hAnsi="Times New Roman" w:cs="Times New Roman"/>
              </w:rPr>
            </w:pPr>
            <w:r w:rsidRPr="00210CDA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4BC4EAAD" wp14:editId="5A39BFD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126365</wp:posOffset>
                  </wp:positionV>
                  <wp:extent cx="1089660" cy="842010"/>
                  <wp:effectExtent l="0" t="0" r="0" b="0"/>
                  <wp:wrapTight wrapText="bothSides">
                    <wp:wrapPolygon edited="0">
                      <wp:start x="4154" y="489"/>
                      <wp:lineTo x="4531" y="14172"/>
                      <wp:lineTo x="5287" y="17104"/>
                      <wp:lineTo x="7552" y="17104"/>
                      <wp:lineTo x="9063" y="19548"/>
                      <wp:lineTo x="9441" y="20525"/>
                      <wp:lineTo x="15483" y="20525"/>
                      <wp:lineTo x="16993" y="17104"/>
                      <wp:lineTo x="17371" y="8308"/>
                      <wp:lineTo x="9441" y="489"/>
                      <wp:lineTo x="4154" y="489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660" cy="842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inline distT="0" distB="0" distL="0" distR="0" wp14:anchorId="69ADAD34" wp14:editId="0A8EB9FC">
                      <wp:extent cx="5486275" cy="1130400"/>
                      <wp:effectExtent l="0" t="0" r="635" b="0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86275" cy="1130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386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587D916" w14:textId="77777777" w:rsidR="008102F2" w:rsidRPr="00931567" w:rsidRDefault="008102F2" w:rsidP="001615E5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Lewis-Clark State College</w:t>
                                  </w:r>
                                </w:p>
                                <w:p w14:paraId="379FF643" w14:textId="058AACDF" w:rsidR="008102F2" w:rsidRPr="00931567" w:rsidRDefault="001615E5" w:rsidP="001615E5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lf-</w:t>
                                  </w:r>
                                  <w:r w:rsidR="008102F2"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valuation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&amp;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:u w:val="single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Non-Supervisory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Performance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Evalu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9ADAD3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width:6in;height:8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" fillcolor="#003865" stroked="f">
                      <v:textbox>
                        <w:txbxContent>
                          <w:p w14:paraId="3587D916" w14:textId="77777777" w:rsidR="008102F2" w:rsidRPr="00931567" w:rsidRDefault="008102F2" w:rsidP="001615E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wis-Clark State College</w:t>
                            </w:r>
                          </w:p>
                          <w:p w14:paraId="379FF643" w14:textId="058AACDF" w:rsidR="008102F2" w:rsidRPr="00931567" w:rsidRDefault="001615E5" w:rsidP="001615E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</w:t>
                            </w:r>
                            <w:r w:rsidR="008102F2"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valuation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&amp;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n-Supervisory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rformance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Evaluatio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35383B" w:rsidRPr="00210CDA" w14:paraId="29489305" w14:textId="77777777" w:rsidTr="00321EC1">
        <w:trPr>
          <w:gridAfter w:val="1"/>
          <w:wAfter w:w="2970" w:type="dxa"/>
          <w:trHeight w:val="10970"/>
        </w:trPr>
        <w:tc>
          <w:tcPr>
            <w:tcW w:w="11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4A2105" w14:textId="77777777" w:rsidR="001B6354" w:rsidRPr="00210CDA" w:rsidRDefault="0035383B" w:rsidP="007465F4">
            <w:pPr>
              <w:tabs>
                <w:tab w:val="left" w:pos="4946"/>
              </w:tabs>
              <w:rPr>
                <w:rFonts w:ascii="Times New Roman" w:hAnsi="Times New Roman" w:cs="Times New Roman"/>
                <w:b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F1B6CCF" wp14:editId="4A2A023D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123825</wp:posOffset>
                      </wp:positionV>
                      <wp:extent cx="1828800" cy="18288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5C383C9" w14:textId="3030027A" w:rsidR="0035383B" w:rsidRPr="00E940B5" w:rsidRDefault="0035383B" w:rsidP="0035383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PLEASE READ INSTRUCTIONS </w:t>
                                  </w:r>
                                  <w:r w:rsid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BEFORE</w:t>
                                  </w:r>
                                  <w:r w:rsidRP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br/>
                                    <w:t>DO</w:t>
                                  </w:r>
                                  <w:r w:rsidRP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UMENT COMPLE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1B6CCF" id="Text Box 7" o:spid="_x0000_s1027" type="#_x0000_t202" style="position:absolute;margin-left:15pt;margin-top:9.75pt;width:2in;height:2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" filled="f" stroked="f">
                      <v:textbox style="mso-fit-shape-to-text:t">
                        <w:txbxContent>
                          <w:p w14:paraId="25C383C9" w14:textId="3030027A" w:rsidR="0035383B" w:rsidRPr="00E940B5" w:rsidRDefault="0035383B" w:rsidP="0035383B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LEASE READ INSTRUCTIONS </w:t>
                            </w:r>
                            <w:r w:rsid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EFORE</w:t>
                            </w:r>
                            <w:r w:rsidRP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br/>
                              <w:t>DO</w:t>
                            </w:r>
                            <w:r w:rsidRP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UMENT COMPLE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8A4AB1C" wp14:editId="70453FEA">
                      <wp:simplePos x="0" y="0"/>
                      <wp:positionH relativeFrom="column">
                        <wp:posOffset>-69883020</wp:posOffset>
                      </wp:positionH>
                      <wp:positionV relativeFrom="paragraph">
                        <wp:posOffset>-408546300</wp:posOffset>
                      </wp:positionV>
                      <wp:extent cx="1828800" cy="182880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0A87816" w14:textId="77777777" w:rsidR="0035383B" w:rsidRPr="0035383B" w:rsidRDefault="0035383B" w:rsidP="0035383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color w:val="FF0000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5383B">
                                    <w:rPr>
                                      <w:noProof/>
                                      <w:color w:val="FF0000"/>
                                      <w:sz w:val="72"/>
                                      <w:szCs w:val="72"/>
                                      <w:highlight w:val="yellow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TOP: PLEASE READ INSTRUCTIONS PRIOR TO DOCUMENT COMPLE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8A4AB1C" id="Text Box 6" o:spid="_x0000_s1028" type="#_x0000_t202" style="position:absolute;margin-left:-5502.6pt;margin-top:-32169pt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" filled="f" stroked="f">
                      <v:textbox style="mso-fit-shape-to-text:t">
                        <w:txbxContent>
                          <w:p w14:paraId="10A87816" w14:textId="77777777" w:rsidR="0035383B" w:rsidRPr="0035383B" w:rsidRDefault="0035383B" w:rsidP="0035383B">
                            <w:pPr>
                              <w:spacing w:after="0" w:line="240" w:lineRule="auto"/>
                              <w:jc w:val="center"/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5383B"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:highlight w:val="yellow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OP: PLEASE READ INSTRUCTIONS PRIOR TO DOCUMENT COMPLE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E18A25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5B7D724D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7696CB09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11F81B06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7631674E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60550908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39484EC0" w14:textId="45BAE1E6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1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1E4BED">
              <w:rPr>
                <w:rFonts w:ascii="Arial" w:hAnsi="Arial" w:cs="Arial"/>
                <w:sz w:val="24"/>
                <w:szCs w:val="24"/>
              </w:rPr>
              <w:t>e</w:t>
            </w:r>
            <w:r w:rsidRPr="00E940B5">
              <w:rPr>
                <w:rFonts w:ascii="Arial" w:hAnsi="Arial" w:cs="Arial"/>
                <w:sz w:val="24"/>
                <w:szCs w:val="24"/>
              </w:rPr>
              <w:t>mployee completes Sections I, II, and III.</w:t>
            </w:r>
          </w:p>
          <w:p w14:paraId="2601E33C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31773337" w14:textId="6458ED88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2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>The 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mployee emails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entire Word Document to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>immediate supervisor. (</w:t>
            </w:r>
            <w:r w:rsidRPr="00E940B5">
              <w:rPr>
                <w:rFonts w:ascii="Arial" w:hAnsi="Arial" w:cs="Arial"/>
                <w:i/>
                <w:sz w:val="24"/>
                <w:szCs w:val="24"/>
              </w:rPr>
              <w:t>File, Share, Email, Send as Attachment</w:t>
            </w:r>
            <w:r w:rsidRPr="00E940B5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44F48438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73813DDE" w14:textId="1D0374C8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3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>upervisor reviews Section</w:t>
            </w:r>
            <w:r w:rsidR="001E4BED">
              <w:rPr>
                <w:rFonts w:ascii="Arial" w:hAnsi="Arial" w:cs="Arial"/>
                <w:sz w:val="24"/>
                <w:szCs w:val="24"/>
              </w:rPr>
              <w:t>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II and III.  </w:t>
            </w:r>
          </w:p>
          <w:p w14:paraId="402F7292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4B2DDE" w14:textId="505B959E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4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>upervisor completes Section IV.</w:t>
            </w:r>
          </w:p>
          <w:p w14:paraId="1A2B8DE5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13EF4191" w14:textId="27E37372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5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upervisor will meet with the </w:t>
            </w:r>
            <w:proofErr w:type="gramStart"/>
            <w:r w:rsidRPr="00E940B5">
              <w:rPr>
                <w:rFonts w:ascii="Arial" w:hAnsi="Arial" w:cs="Arial"/>
                <w:sz w:val="24"/>
                <w:szCs w:val="24"/>
              </w:rPr>
              <w:t>employee</w:t>
            </w:r>
            <w:proofErr w:type="gramEnd"/>
            <w:r w:rsidRPr="00E940B5">
              <w:rPr>
                <w:rFonts w:ascii="Arial" w:hAnsi="Arial" w:cs="Arial"/>
                <w:sz w:val="24"/>
                <w:szCs w:val="24"/>
              </w:rPr>
              <w:t xml:space="preserve"> to discuss their evaluation and finalize future objectives in </w:t>
            </w:r>
            <w:r w:rsidR="00EE6663">
              <w:rPr>
                <w:rFonts w:ascii="Arial" w:hAnsi="Arial" w:cs="Arial"/>
                <w:sz w:val="24"/>
                <w:szCs w:val="24"/>
              </w:rPr>
              <w:t>Section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III.</w:t>
            </w:r>
          </w:p>
          <w:p w14:paraId="5CB31411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5D15B973" w14:textId="2EB5B4E0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6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upervisor converts </w:t>
            </w:r>
            <w:hyperlink r:id="rId9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Word Document into PDF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Pr="00E940B5">
              <w:rPr>
                <w:rFonts w:ascii="Arial" w:hAnsi="Arial" w:cs="Arial"/>
                <w:i/>
                <w:sz w:val="24"/>
                <w:szCs w:val="24"/>
              </w:rPr>
              <w:t>File, Save as Adobe PDF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). </w:t>
            </w:r>
          </w:p>
          <w:p w14:paraId="2578527C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1401337E" w14:textId="2DCF19DB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7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upervisor will digitally sign the PDF version and email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entire document to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employee for signature. </w:t>
            </w:r>
          </w:p>
          <w:p w14:paraId="0D213774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4E5905FA" w14:textId="142D70E4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8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>The 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mployee will enter any comments in the “Employee Comments” section by clicking on Tools, Comment, and T (add text comment). </w:t>
            </w:r>
            <w:r w:rsidR="00E940B5">
              <w:rPr>
                <w:rFonts w:ascii="Arial" w:hAnsi="Arial" w:cs="Arial"/>
                <w:sz w:val="24"/>
                <w:szCs w:val="24"/>
              </w:rPr>
              <w:t>The Employe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will then digitally sign and save the PDF. </w:t>
            </w:r>
          </w:p>
          <w:p w14:paraId="4847216F" w14:textId="1F9A3F79" w:rsidR="00FA043D" w:rsidRPr="00E940B5" w:rsidRDefault="00FA043D" w:rsidP="00FA043D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firstLine="159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sz w:val="24"/>
                <w:szCs w:val="24"/>
              </w:rPr>
              <w:t>If the employee has the full version of Adobe, they will sign by clicking on Tools,</w:t>
            </w:r>
            <w:r w:rsidR="00D0692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Certificates, Digitally Sign. </w:t>
            </w:r>
          </w:p>
          <w:p w14:paraId="6BDA8274" w14:textId="77777777" w:rsidR="00FA043D" w:rsidRPr="00E940B5" w:rsidRDefault="00FA043D" w:rsidP="00FA043D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firstLine="159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sz w:val="24"/>
                <w:szCs w:val="24"/>
              </w:rPr>
              <w:t xml:space="preserve">If the employee has Adobe Reader, they will sign by clicking </w:t>
            </w:r>
            <w:r w:rsidRPr="00E940B5">
              <w:rPr>
                <w:rStyle w:val="Strong"/>
                <w:rFonts w:ascii="Arial" w:hAnsi="Arial" w:cs="Arial"/>
                <w:b w:val="0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Tools</w:t>
            </w:r>
            <w:r w:rsidRPr="00E940B5">
              <w:rPr>
                <w:rFonts w:ascii="Arial" w:hAnsi="Arial" w:cs="Arial"/>
                <w:b/>
                <w:color w:val="333333"/>
                <w:sz w:val="24"/>
                <w:szCs w:val="24"/>
                <w:shd w:val="clear" w:color="auto" w:fill="FFFFFF"/>
              </w:rPr>
              <w:t> &gt; </w:t>
            </w:r>
            <w:r w:rsidRPr="00E940B5">
              <w:rPr>
                <w:rStyle w:val="Strong"/>
                <w:rFonts w:ascii="Arial" w:hAnsi="Arial" w:cs="Arial"/>
                <w:b w:val="0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Fill &amp; Sign</w:t>
            </w:r>
            <w:r w:rsidRPr="00E940B5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 or choose </w:t>
            </w:r>
            <w:r w:rsidRPr="00E940B5">
              <w:rPr>
                <w:rStyle w:val="Strong"/>
                <w:rFonts w:ascii="Arial" w:hAnsi="Arial" w:cs="Arial"/>
                <w:b w:val="0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Fill &amp; Sign</w:t>
            </w:r>
            <w:r w:rsidRPr="00E940B5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 from the right pane.</w:t>
            </w:r>
          </w:p>
          <w:p w14:paraId="38CB81E5" w14:textId="77777777" w:rsidR="00FA043D" w:rsidRPr="00E940B5" w:rsidRDefault="00FA043D" w:rsidP="00FA043D">
            <w:pPr>
              <w:pStyle w:val="ListParagraph"/>
              <w:ind w:left="879"/>
              <w:rPr>
                <w:rFonts w:ascii="Arial" w:hAnsi="Arial" w:cs="Arial"/>
                <w:sz w:val="24"/>
                <w:szCs w:val="24"/>
              </w:rPr>
            </w:pPr>
          </w:p>
          <w:p w14:paraId="7242FB71" w14:textId="634AF26A" w:rsidR="00FA043D" w:rsidRPr="00E940B5" w:rsidRDefault="00FA043D" w:rsidP="00FA043D">
            <w:pPr>
              <w:tabs>
                <w:tab w:val="left" w:pos="975"/>
              </w:tabs>
              <w:ind w:left="345" w:hanging="15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9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>The 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mployee will email the document to Human Resource Services at </w:t>
            </w:r>
            <w:hyperlink r:id="rId10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hr@lcsc.edu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 xml:space="preserve"> and email a copy to their immediate supervisor.</w:t>
            </w:r>
          </w:p>
          <w:p w14:paraId="0EB5024F" w14:textId="77777777" w:rsidR="00FA043D" w:rsidRPr="00E940B5" w:rsidRDefault="00FA043D" w:rsidP="00FA043D">
            <w:pPr>
              <w:tabs>
                <w:tab w:val="left" w:pos="975"/>
              </w:tabs>
              <w:ind w:left="345" w:hanging="15"/>
              <w:rPr>
                <w:rFonts w:ascii="Arial" w:hAnsi="Arial" w:cs="Arial"/>
                <w:sz w:val="24"/>
                <w:szCs w:val="24"/>
              </w:rPr>
            </w:pPr>
          </w:p>
          <w:p w14:paraId="4EA758CB" w14:textId="428DA8A7" w:rsidR="00620AB7" w:rsidRPr="00E940B5" w:rsidRDefault="00620AB7" w:rsidP="00620AB7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ep 10: </w:t>
            </w:r>
            <w:r w:rsidR="00511F06" w:rsidRPr="00511F06">
              <w:rPr>
                <w:rFonts w:ascii="Arial" w:hAnsi="Arial" w:cs="Arial"/>
                <w:sz w:val="24"/>
                <w:szCs w:val="24"/>
              </w:rPr>
              <w:t xml:space="preserve">The employee and </w:t>
            </w:r>
            <w:r w:rsidR="00511F0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511F06" w:rsidRPr="00511F06">
              <w:rPr>
                <w:rFonts w:ascii="Arial" w:hAnsi="Arial" w:cs="Arial"/>
                <w:sz w:val="24"/>
                <w:szCs w:val="24"/>
              </w:rPr>
              <w:t>supervisor will</w:t>
            </w:r>
            <w:r w:rsidR="00511F0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511F06">
              <w:rPr>
                <w:rFonts w:ascii="Arial" w:hAnsi="Arial" w:cs="Arial"/>
                <w:sz w:val="24"/>
                <w:szCs w:val="24"/>
              </w:rPr>
              <w:t>r</w:t>
            </w:r>
            <w:r w:rsidRPr="00E940B5">
              <w:rPr>
                <w:rFonts w:ascii="Arial" w:hAnsi="Arial" w:cs="Arial"/>
                <w:sz w:val="24"/>
                <w:szCs w:val="24"/>
              </w:rPr>
              <w:t>eview</w:t>
            </w:r>
            <w:r w:rsidR="00511F06">
              <w:rPr>
                <w:rFonts w:ascii="Arial" w:hAnsi="Arial" w:cs="Arial"/>
                <w:sz w:val="24"/>
                <w:szCs w:val="24"/>
              </w:rPr>
              <w:t xml:space="preserve"> the employee’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r:id="rId11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job description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 xml:space="preserve">, sign, date, and </w:t>
            </w:r>
            <w:r w:rsidR="00EE6663">
              <w:rPr>
                <w:rFonts w:ascii="Arial" w:hAnsi="Arial" w:cs="Arial"/>
                <w:sz w:val="24"/>
                <w:szCs w:val="24"/>
              </w:rPr>
              <w:t>email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11F06">
              <w:rPr>
                <w:rFonts w:ascii="Arial" w:hAnsi="Arial" w:cs="Arial"/>
                <w:sz w:val="24"/>
                <w:szCs w:val="24"/>
              </w:rPr>
              <w:t xml:space="preserve">it </w:t>
            </w:r>
            <w:r w:rsidRPr="00E940B5">
              <w:rPr>
                <w:rFonts w:ascii="Arial" w:hAnsi="Arial" w:cs="Arial"/>
                <w:sz w:val="24"/>
                <w:szCs w:val="24"/>
              </w:rPr>
              <w:t>to Human Resource</w:t>
            </w:r>
            <w:r w:rsidR="00EE6663">
              <w:rPr>
                <w:rFonts w:ascii="Arial" w:hAnsi="Arial" w:cs="Arial"/>
                <w:sz w:val="24"/>
                <w:szCs w:val="24"/>
              </w:rPr>
              <w:t xml:space="preserve"> Service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at </w:t>
            </w:r>
            <w:hyperlink r:id="rId12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hr@lcsc.edu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746E3DD" w14:textId="77777777" w:rsidR="0035383B" w:rsidRDefault="0035383B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559D7E43" w14:textId="77777777" w:rsidR="00EE6663" w:rsidRDefault="00EE6663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5C4E9153" w14:textId="77777777" w:rsidR="00EE6663" w:rsidRDefault="00EE6663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54684EBC" w14:textId="77777777" w:rsidR="00EE6663" w:rsidRDefault="00EE6663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444BC16F" w14:textId="57C8D52F" w:rsidR="00321EC1" w:rsidRPr="00210CDA" w:rsidRDefault="00321EC1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</w:tc>
      </w:tr>
      <w:tr w:rsidR="0035383B" w:rsidRPr="00210CDA" w14:paraId="1EB0E5D2" w14:textId="77777777" w:rsidTr="000B207E">
        <w:trPr>
          <w:gridAfter w:val="1"/>
          <w:wAfter w:w="2970" w:type="dxa"/>
          <w:trHeight w:val="806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3865"/>
          </w:tcPr>
          <w:p w14:paraId="603CFC88" w14:textId="77777777" w:rsidR="0035383B" w:rsidRPr="00210CDA" w:rsidRDefault="00140CF0" w:rsidP="00140CF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0CDA"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1DFAE" wp14:editId="61DEF0CC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55245</wp:posOffset>
                      </wp:positionV>
                      <wp:extent cx="6686550" cy="447675"/>
                      <wp:effectExtent l="0" t="0" r="0" b="952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655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EF6CDA0" w14:textId="77777777" w:rsidR="00140CF0" w:rsidRPr="000B207E" w:rsidRDefault="00140CF0" w:rsidP="00140CF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Section I </w:t>
                                  </w:r>
                                  <w:r w:rsidR="008E7407"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Employee Information (For Employee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1DFAE" id="Text Box 9" o:spid="_x0000_s1029" type="#_x0000_t202" style="position:absolute;margin-left:10.35pt;margin-top:4.35pt;width:526.5pt;height:3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" filled="f" stroked="f">
                      <v:textbox>
                        <w:txbxContent>
                          <w:p w14:paraId="4EF6CDA0" w14:textId="77777777" w:rsidR="00140CF0" w:rsidRPr="000B207E" w:rsidRDefault="00140CF0" w:rsidP="00140CF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ction I </w:t>
                            </w:r>
                            <w:r w:rsidR="008E7407"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Employee Information (For Employee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23FCC" w:rsidRPr="00210CDA" w14:paraId="2096C8C4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9D72A8E" w14:textId="3C8C1349" w:rsidR="00E23FCC" w:rsidRPr="000B207E" w:rsidRDefault="00E23FCC" w:rsidP="00437445">
            <w:pPr>
              <w:tabs>
                <w:tab w:val="left" w:pos="4946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Employee Name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1"/>
                </w:rPr>
                <w:id w:val="766503162"/>
                <w:placeholder>
                  <w:docPart w:val="161A11542DC1430C869EAB75F5FB9B4D"/>
                </w:placeholder>
                <w:showingPlcHdr/>
              </w:sdtPr>
              <w:sdtEndPr>
                <w:rPr>
                  <w:rStyle w:val="Style1"/>
                </w:rPr>
              </w:sdtEndPr>
              <w:sdtContent>
                <w:r w:rsidR="00CF3EBF" w:rsidRPr="00EE6663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ab/>
              <w:t>Date</w:t>
            </w:r>
            <w:r w:rsidR="00070951">
              <w:rPr>
                <w:rFonts w:ascii="Arial" w:hAnsi="Arial" w:cs="Arial"/>
                <w:b/>
                <w:sz w:val="24"/>
                <w:szCs w:val="24"/>
              </w:rPr>
              <w:t xml:space="preserve"> of Evaluation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Style w:val="Style2"/>
                </w:rPr>
                <w:id w:val="2030747386"/>
                <w:placeholder>
                  <w:docPart w:val="963B44FBC450481D9AFD9D3026D2E635"/>
                </w:placeholder>
                <w:showingPlcHdr/>
                <w:date w:fullDate="2025-09-2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yle2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  <w:p w14:paraId="4E8890AE" w14:textId="3EA75C13" w:rsidR="00E23FCC" w:rsidRPr="000B207E" w:rsidRDefault="00E23FCC" w:rsidP="00437445">
            <w:pPr>
              <w:tabs>
                <w:tab w:val="left" w:pos="9855"/>
                <w:tab w:val="right" w:pos="10944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Job Title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-1018534683"/>
                <w:placeholder>
                  <w:docPart w:val="710B8385F7C142C193AE39DCCCE0A4AE"/>
                </w:placeholder>
                <w:showingPlcHdr/>
              </w:sdtPr>
              <w:sdtEndPr>
                <w:rPr>
                  <w:rStyle w:val="Style3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  <w:r w:rsidR="009A1513" w:rsidRPr="000B207E">
              <w:rPr>
                <w:rFonts w:ascii="Arial" w:hAnsi="Arial" w:cs="Arial"/>
                <w:b/>
                <w:sz w:val="24"/>
                <w:szCs w:val="24"/>
              </w:rPr>
              <w:t xml:space="preserve">                     </w:t>
            </w:r>
            <w:r w:rsidR="00035D20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="00035D20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</w:p>
          <w:p w14:paraId="6823503B" w14:textId="23617E32" w:rsidR="00E23FCC" w:rsidRPr="000B207E" w:rsidRDefault="00E23FCC" w:rsidP="0043744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Department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4"/>
                </w:rPr>
                <w:id w:val="-182364394"/>
                <w:placeholder>
                  <w:docPart w:val="12F1FB78558E4E099AB52B35179257A3"/>
                </w:placeholder>
                <w:showingPlcHdr/>
              </w:sdtPr>
              <w:sdtEndPr>
                <w:rPr>
                  <w:rStyle w:val="Style4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2DC9CC4A" w14:textId="5B69748E" w:rsidR="00E23FCC" w:rsidRPr="000B207E" w:rsidRDefault="00E23FCC" w:rsidP="0043744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Supervisor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5"/>
                </w:rPr>
                <w:id w:val="921383082"/>
                <w:placeholder>
                  <w:docPart w:val="802382EB9C194811B2F55B730D7BE642"/>
                </w:placeholder>
                <w:showingPlcHdr/>
              </w:sdtPr>
              <w:sdtEndPr>
                <w:rPr>
                  <w:rStyle w:val="Style5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31AEF918" w14:textId="1A5F156B" w:rsidR="00F55F71" w:rsidRPr="00210CDA" w:rsidRDefault="00E23FCC" w:rsidP="00437445">
            <w:pPr>
              <w:tabs>
                <w:tab w:val="left" w:pos="4821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Review Period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6"/>
                </w:rPr>
                <w:id w:val="-309798830"/>
                <w:placeholder>
                  <w:docPart w:val="D5B572D0E5FE4F4995A14633B4F40196"/>
                </w:placeholder>
                <w:showingPlcHdr/>
                <w:date w:fullDate="2025-09-2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yle6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  <w:r w:rsidR="000F20D9" w:rsidRPr="000B207E">
              <w:rPr>
                <w:rFonts w:ascii="Arial" w:hAnsi="Arial" w:cs="Arial"/>
                <w:b/>
                <w:sz w:val="24"/>
                <w:szCs w:val="24"/>
              </w:rPr>
              <w:t xml:space="preserve"> to </w:t>
            </w:r>
            <w:sdt>
              <w:sdtPr>
                <w:rPr>
                  <w:rStyle w:val="Style7"/>
                </w:rPr>
                <w:id w:val="432947510"/>
                <w:placeholder>
                  <w:docPart w:val="0945AD22F7DA40618A8E2E8818767DBA"/>
                </w:placeholder>
                <w:showingPlcHdr/>
                <w:date w:fullDate="2025-09-2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yle7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</w:tc>
      </w:tr>
      <w:tr w:rsidR="008E7407" w:rsidRPr="00210CDA" w14:paraId="58E9EE16" w14:textId="77777777" w:rsidTr="007E7B2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A0BFC6" w14:textId="77777777" w:rsidR="008E7407" w:rsidRPr="00210CDA" w:rsidRDefault="008E7407" w:rsidP="009227D8">
            <w:pPr>
              <w:rPr>
                <w:rFonts w:ascii="Times New Roman" w:hAnsi="Times New Roman" w:cs="Times New Roman"/>
              </w:rPr>
            </w:pPr>
          </w:p>
        </w:tc>
      </w:tr>
      <w:tr w:rsidR="007D2E2E" w:rsidRPr="00210CDA" w14:paraId="1DAE55CE" w14:textId="77777777" w:rsidTr="000B207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865"/>
          </w:tcPr>
          <w:p w14:paraId="215FB60F" w14:textId="77777777" w:rsidR="007D2E2E" w:rsidRPr="00210CDA" w:rsidRDefault="00140CF0">
            <w:pPr>
              <w:rPr>
                <w:rFonts w:ascii="Times New Roman" w:hAnsi="Times New Roman" w:cs="Times New Roman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0C8B31A" wp14:editId="6E8BC2FC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26670</wp:posOffset>
                      </wp:positionV>
                      <wp:extent cx="6997148" cy="445273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97148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6357AB7" w14:textId="4F6DBD66" w:rsidR="00140CF0" w:rsidRPr="000B207E" w:rsidRDefault="00140CF0" w:rsidP="000B207E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ction II -</w:t>
                                  </w:r>
                                  <w:r w:rsid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lf-Evaluation (For Employee 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C8B31A" id="Text Box 4" o:spid="_x0000_s1030" type="#_x0000_t202" style="position:absolute;margin-left:-2.6pt;margin-top:2.1pt;width:550.95pt;height:35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" filled="f" stroked="f">
                      <v:textbox>
                        <w:txbxContent>
                          <w:p w14:paraId="16357AB7" w14:textId="4F6DBD66" w:rsidR="00140CF0" w:rsidRPr="000B207E" w:rsidRDefault="00140CF0" w:rsidP="000B207E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ction II -</w:t>
                            </w:r>
                            <w:r w:rsid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Evaluation (For Employee 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FD81EC9" w14:textId="77777777" w:rsidR="007D2E2E" w:rsidRPr="00210CDA" w:rsidRDefault="007D2E2E">
            <w:pPr>
              <w:rPr>
                <w:rFonts w:ascii="Times New Roman" w:hAnsi="Times New Roman" w:cs="Times New Roman"/>
              </w:rPr>
            </w:pPr>
          </w:p>
          <w:p w14:paraId="5121EDD8" w14:textId="77777777" w:rsidR="007D2E2E" w:rsidRPr="00210CDA" w:rsidRDefault="007D2E2E">
            <w:pPr>
              <w:rPr>
                <w:rFonts w:ascii="Times New Roman" w:hAnsi="Times New Roman" w:cs="Times New Roman"/>
              </w:rPr>
            </w:pPr>
          </w:p>
        </w:tc>
      </w:tr>
      <w:tr w:rsidR="001615E5" w:rsidRPr="00210CDA" w14:paraId="456DF355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5650" w14:textId="76BCB1AC" w:rsidR="001615E5" w:rsidRPr="00DB2E63" w:rsidRDefault="001615E5" w:rsidP="001615E5">
            <w:pPr>
              <w:rPr>
                <w:rFonts w:ascii="Arial" w:hAnsi="Arial" w:cs="Arial"/>
                <w:sz w:val="24"/>
                <w:szCs w:val="24"/>
              </w:rPr>
            </w:pPr>
            <w:r w:rsidRPr="00DB2E63">
              <w:rPr>
                <w:rFonts w:ascii="Arial" w:hAnsi="Arial" w:cs="Arial"/>
                <w:sz w:val="24"/>
                <w:szCs w:val="24"/>
              </w:rPr>
              <w:t>Th</w:t>
            </w:r>
            <w:r w:rsidR="00987742" w:rsidRPr="00DB2E63">
              <w:rPr>
                <w:rFonts w:ascii="Arial" w:hAnsi="Arial" w:cs="Arial"/>
                <w:sz w:val="24"/>
                <w:szCs w:val="24"/>
              </w:rPr>
              <w:t xml:space="preserve">is section </w:t>
            </w:r>
            <w:r w:rsidRPr="00DB2E63">
              <w:rPr>
                <w:rFonts w:ascii="Arial" w:hAnsi="Arial" w:cs="Arial"/>
                <w:sz w:val="24"/>
                <w:szCs w:val="24"/>
              </w:rPr>
              <w:t>is</w:t>
            </w:r>
            <w:r w:rsidR="0067206F" w:rsidRPr="00DB2E63">
              <w:rPr>
                <w:rFonts w:ascii="Arial" w:hAnsi="Arial" w:cs="Arial"/>
                <w:sz w:val="24"/>
                <w:szCs w:val="24"/>
              </w:rPr>
              <w:t xml:space="preserve"> completed by the</w:t>
            </w:r>
            <w:r w:rsidR="00CD38CD" w:rsidRPr="00DB2E63">
              <w:rPr>
                <w:rFonts w:ascii="Arial" w:hAnsi="Arial" w:cs="Arial"/>
                <w:sz w:val="24"/>
                <w:szCs w:val="24"/>
              </w:rPr>
              <w:t xml:space="preserve"> employee and </w:t>
            </w:r>
            <w:r w:rsidR="000B207E" w:rsidRPr="00DB2E63">
              <w:rPr>
                <w:rFonts w:ascii="Arial" w:hAnsi="Arial" w:cs="Arial"/>
                <w:sz w:val="24"/>
                <w:szCs w:val="24"/>
              </w:rPr>
              <w:t xml:space="preserve">is </w:t>
            </w:r>
            <w:r w:rsidRPr="00DB2E63">
              <w:rPr>
                <w:rFonts w:ascii="Arial" w:hAnsi="Arial" w:cs="Arial"/>
                <w:sz w:val="24"/>
                <w:szCs w:val="24"/>
              </w:rPr>
              <w:t xml:space="preserve">intended to help the </w:t>
            </w:r>
            <w:proofErr w:type="gramStart"/>
            <w:r w:rsidRPr="00DB2E63">
              <w:rPr>
                <w:rFonts w:ascii="Arial" w:hAnsi="Arial" w:cs="Arial"/>
                <w:sz w:val="24"/>
                <w:szCs w:val="24"/>
              </w:rPr>
              <w:t>employee</w:t>
            </w:r>
            <w:proofErr w:type="gramEnd"/>
            <w:r w:rsidRPr="00DB2E63">
              <w:rPr>
                <w:rFonts w:ascii="Arial" w:hAnsi="Arial" w:cs="Arial"/>
                <w:sz w:val="24"/>
                <w:szCs w:val="24"/>
              </w:rPr>
              <w:t xml:space="preserve"> and their supervisor prepare for a meaningful performance discussion. Please document performance highlights during the current period and identify areas for current and/or future professional development and career growth. </w:t>
            </w:r>
          </w:p>
        </w:tc>
      </w:tr>
      <w:tr w:rsidR="00CD38CD" w:rsidRPr="00210CDA" w14:paraId="3ED1323A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1CED88" w14:textId="77777777" w:rsidR="00CD38CD" w:rsidRPr="00210CDA" w:rsidRDefault="00CD38CD" w:rsidP="001615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8CD" w:rsidRPr="00210CDA" w14:paraId="17F1FC8E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8836AFA" w14:textId="5A90D8F4" w:rsidR="0065118A" w:rsidRPr="008775E7" w:rsidRDefault="00CD38CD" w:rsidP="008775E7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7C29E3">
              <w:rPr>
                <w:rFonts w:ascii="Arial" w:hAnsi="Arial" w:cs="Arial"/>
                <w:b/>
                <w:sz w:val="24"/>
                <w:szCs w:val="24"/>
                <w:u w:val="single"/>
              </w:rPr>
              <w:t>Job Responsibilities</w:t>
            </w:r>
            <w:r w:rsidR="008775E7">
              <w:rPr>
                <w:rFonts w:ascii="Arial" w:hAnsi="Arial" w:cs="Arial"/>
                <w:b/>
                <w:sz w:val="24"/>
                <w:szCs w:val="24"/>
                <w:u w:val="single"/>
              </w:rPr>
              <w:t>:</w:t>
            </w:r>
            <w:r w:rsidR="008775E7" w:rsidRPr="008775E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5118A" w:rsidRPr="00DB2E63">
              <w:rPr>
                <w:rFonts w:ascii="Arial" w:hAnsi="Arial" w:cs="Arial"/>
                <w:sz w:val="24"/>
                <w:szCs w:val="24"/>
              </w:rPr>
              <w:t>Have your job duties and/or responsibilities changed during the review period?</w:t>
            </w:r>
            <w:r w:rsidR="00DB2E63">
              <w:rPr>
                <w:rFonts w:ascii="Arial" w:hAnsi="Arial" w:cs="Arial"/>
                <w:b/>
                <w:bCs/>
              </w:rPr>
              <w:br/>
            </w:r>
          </w:p>
          <w:sdt>
            <w:sdtPr>
              <w:rPr>
                <w:rStyle w:val="Style9"/>
              </w:rPr>
              <w:id w:val="1885521117"/>
              <w:placeholder>
                <w:docPart w:val="309C5AC7A3D142878E894CACC302B2FF"/>
              </w:placeholder>
              <w:showingPlcHdr/>
            </w:sdtPr>
            <w:sdtEndPr>
              <w:rPr>
                <w:rStyle w:val="Style9"/>
              </w:rPr>
            </w:sdtEndPr>
            <w:sdtContent>
              <w:p w14:paraId="09C2F9B3" w14:textId="6DD75810" w:rsidR="0065118A" w:rsidRPr="007C29E3" w:rsidRDefault="008775E7" w:rsidP="00437445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D38CD" w:rsidRPr="00210CDA" w14:paraId="7B9A0CA0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7293BA" w14:textId="77777777" w:rsidR="00CD38CD" w:rsidRPr="00210CDA" w:rsidRDefault="00CD38CD" w:rsidP="001615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8CD" w:rsidRPr="00210CDA" w14:paraId="1A9E0877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E7F5155" w14:textId="01E00147" w:rsidR="0065118A" w:rsidRPr="008775E7" w:rsidRDefault="0065118A" w:rsidP="008775E7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Accomplishments</w:t>
            </w:r>
            <w:r w:rsidR="008775E7">
              <w:rPr>
                <w:rFonts w:ascii="Arial" w:hAnsi="Arial" w:cs="Arial"/>
                <w:b/>
                <w:sz w:val="24"/>
                <w:szCs w:val="24"/>
                <w:u w:val="single"/>
              </w:rPr>
              <w:t>:</w:t>
            </w:r>
            <w:r w:rsidR="008775E7" w:rsidRPr="008775E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B2E63">
              <w:rPr>
                <w:rFonts w:ascii="Arial" w:hAnsi="Arial" w:cs="Arial"/>
              </w:rPr>
              <w:t>(e.g. project management</w:t>
            </w:r>
            <w:r w:rsidR="00EE6663" w:rsidRPr="00DB2E63">
              <w:rPr>
                <w:rFonts w:ascii="Arial" w:hAnsi="Arial" w:cs="Arial"/>
              </w:rPr>
              <w:t>;</w:t>
            </w:r>
            <w:r w:rsidRPr="00DB2E63">
              <w:rPr>
                <w:rFonts w:ascii="Arial" w:hAnsi="Arial" w:cs="Arial"/>
              </w:rPr>
              <w:t xml:space="preserve"> mentoring or training staff; demonstration of leadership; mastery of skill or knowledge base; committee participation, etc.)</w:t>
            </w:r>
            <w:r w:rsidR="00DB2E63">
              <w:rPr>
                <w:rFonts w:ascii="Arial" w:hAnsi="Arial" w:cs="Arial"/>
              </w:rPr>
              <w:br/>
            </w:r>
          </w:p>
          <w:sdt>
            <w:sdtPr>
              <w:rPr>
                <w:rStyle w:val="Style10"/>
              </w:rPr>
              <w:id w:val="-2095783316"/>
              <w:placeholder>
                <w:docPart w:val="0FEA93A9162B44ED9C2EA9C97474ADF1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85AB352" w14:textId="342065D2" w:rsidR="0065118A" w:rsidRPr="008775E7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D38CD" w:rsidRPr="00210CDA" w14:paraId="072F4425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B76F22" w14:textId="77777777" w:rsidR="00B218CE" w:rsidRPr="00210CDA" w:rsidRDefault="00B218CE" w:rsidP="001615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8CD" w:rsidRPr="00210CDA" w14:paraId="2C7DBEF5" w14:textId="77777777" w:rsidTr="008E740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B55FC49" w14:textId="77777777" w:rsidR="00CD38CD" w:rsidRPr="000B207E" w:rsidRDefault="0065118A" w:rsidP="001615E5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Discussion Questions for Consideration</w:t>
            </w:r>
          </w:p>
          <w:p w14:paraId="0D5E7AB9" w14:textId="77777777" w:rsidR="0065118A" w:rsidRPr="000B207E" w:rsidRDefault="0065118A" w:rsidP="001615E5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96BBAF" w14:textId="77777777" w:rsidR="0065118A" w:rsidRPr="000B207E" w:rsidRDefault="0065118A" w:rsidP="006511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sz w:val="24"/>
                <w:szCs w:val="24"/>
              </w:rPr>
              <w:t>Are there any specific aspects of your job you would like to discuss during your performance review? (example: challenges/achievements)</w:t>
            </w:r>
          </w:p>
          <w:p w14:paraId="6787EBCC" w14:textId="279BFC5B" w:rsidR="0065118A" w:rsidRPr="00437445" w:rsidRDefault="00437445" w:rsidP="008775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 </w:t>
            </w:r>
            <w:sdt>
              <w:sdtPr>
                <w:rPr>
                  <w:rStyle w:val="Style11"/>
                </w:rPr>
                <w:id w:val="1682470381"/>
                <w:placeholder>
                  <w:docPart w:val="227FDFCE53FE4A34B75D953082258ABE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sz w:val="24"/>
                  <w:szCs w:val="24"/>
                </w:rPr>
              </w:sdtEndPr>
              <w:sdtContent>
                <w:r w:rsidRPr="00A66F3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6DE4A6" w14:textId="77777777" w:rsidR="0065118A" w:rsidRPr="008775E7" w:rsidRDefault="0065118A" w:rsidP="008775E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E99197" w14:textId="77777777" w:rsidR="0065118A" w:rsidRPr="000B207E" w:rsidRDefault="0065118A" w:rsidP="006511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sz w:val="24"/>
                <w:szCs w:val="24"/>
              </w:rPr>
              <w:t>What new skills, if any, would you like to learn to help you in your work or to prepare for additional responsibilities? How can your supervisor help you succeed?</w:t>
            </w:r>
          </w:p>
          <w:sdt>
            <w:sdtPr>
              <w:rPr>
                <w:rStyle w:val="Style12"/>
              </w:rPr>
              <w:id w:val="2061133342"/>
              <w:placeholder>
                <w:docPart w:val="E2D52BE00B794630A1EC08D52D367B67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29832D2A" w14:textId="71D78734" w:rsidR="00716A4A" w:rsidRPr="007C29E3" w:rsidRDefault="00437445" w:rsidP="008775E7">
                <w:pPr>
                  <w:pStyle w:val="ListParagraph"/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D38F0E2" w14:textId="77777777" w:rsidR="00EE6663" w:rsidRPr="00EE6663" w:rsidRDefault="00EE6663" w:rsidP="00EE6663">
            <w:pPr>
              <w:rPr>
                <w:rFonts w:asciiTheme="minorBidi" w:hAnsiTheme="minorBidi"/>
              </w:rPr>
            </w:pPr>
          </w:p>
        </w:tc>
      </w:tr>
      <w:tr w:rsidR="008775E7" w:rsidRPr="00210CDA" w14:paraId="4D06830C" w14:textId="77777777" w:rsidTr="008E740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6C5505" w14:textId="77777777" w:rsidR="008775E7" w:rsidRPr="000B207E" w:rsidRDefault="008775E7" w:rsidP="00EE666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55F71" w:rsidRPr="00210CDA" w14:paraId="7646F3ED" w14:textId="77777777" w:rsidTr="008775E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1F3864" w:themeFill="accent1" w:themeFillShade="80"/>
          </w:tcPr>
          <w:p w14:paraId="01552BFB" w14:textId="5D4CCA9C" w:rsidR="00F55F71" w:rsidRPr="008775E7" w:rsidRDefault="00F55F71" w:rsidP="00EE6663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8775E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Review of Previous Performance Objectives</w:t>
            </w:r>
            <w:r w:rsidR="00EE6663" w:rsidRPr="008775E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EE6663" w:rsidRPr="008775E7">
              <w:rPr>
                <w:rFonts w:ascii="Arial" w:hAnsi="Arial" w:cs="Arial"/>
                <w:bCs/>
                <w:color w:val="FFFFFF" w:themeColor="background1"/>
                <w:sz w:val="24"/>
                <w:szCs w:val="24"/>
              </w:rPr>
              <w:t>(</w:t>
            </w:r>
            <w:r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refer to </w:t>
            </w:r>
            <w:r w:rsidR="00313E0D"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last year’s</w:t>
            </w:r>
            <w:r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Performance Evaluation</w:t>
            </w:r>
            <w:r w:rsidR="00EE6663"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):</w:t>
            </w:r>
          </w:p>
          <w:p w14:paraId="3B84F20F" w14:textId="77777777" w:rsidR="003605E6" w:rsidRPr="00210CDA" w:rsidRDefault="00F55F71" w:rsidP="003605E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75E7">
              <w:rPr>
                <w:rFonts w:ascii="Arial" w:hAnsi="Arial" w:cs="Arial"/>
                <w:bCs/>
                <w:iCs/>
                <w:color w:val="FFFFFF" w:themeColor="background1"/>
                <w:sz w:val="24"/>
                <w:szCs w:val="24"/>
              </w:rPr>
              <w:t xml:space="preserve">Record performance objectives from the </w:t>
            </w:r>
            <w:r w:rsidRPr="008775E7">
              <w:rPr>
                <w:rFonts w:ascii="Arial" w:hAnsi="Arial" w:cs="Arial"/>
                <w:b/>
                <w:iCs/>
                <w:color w:val="FFFFFF" w:themeColor="background1"/>
                <w:sz w:val="24"/>
                <w:szCs w:val="24"/>
                <w:u w:val="single"/>
              </w:rPr>
              <w:t>previous</w:t>
            </w:r>
            <w:r w:rsidRPr="008775E7">
              <w:rPr>
                <w:rFonts w:ascii="Arial" w:hAnsi="Arial" w:cs="Arial"/>
                <w:bCs/>
                <w:iCs/>
                <w:color w:val="FFFFFF" w:themeColor="background1"/>
                <w:sz w:val="24"/>
                <w:szCs w:val="24"/>
              </w:rPr>
              <w:t xml:space="preserve"> review period</w:t>
            </w:r>
            <w:r w:rsidRPr="008775E7">
              <w:rPr>
                <w:rFonts w:ascii="Arial" w:hAnsi="Arial" w:cs="Arial"/>
                <w:iCs/>
                <w:color w:val="FFFFFF" w:themeColor="background1"/>
                <w:sz w:val="24"/>
                <w:szCs w:val="24"/>
              </w:rPr>
              <w:t xml:space="preserve"> in the space</w:t>
            </w:r>
            <w:r w:rsidR="00210CDA" w:rsidRPr="008775E7">
              <w:rPr>
                <w:rFonts w:ascii="Arial" w:hAnsi="Arial" w:cs="Arial"/>
                <w:iCs/>
                <w:color w:val="FFFFFF" w:themeColor="background1"/>
                <w:sz w:val="24"/>
                <w:szCs w:val="24"/>
              </w:rPr>
              <w:t>s</w:t>
            </w:r>
            <w:r w:rsidRPr="008775E7">
              <w:rPr>
                <w:rFonts w:ascii="Arial" w:hAnsi="Arial" w:cs="Arial"/>
                <w:iCs/>
                <w:color w:val="FFFFFF" w:themeColor="background1"/>
                <w:sz w:val="24"/>
                <w:szCs w:val="24"/>
              </w:rPr>
              <w:t xml:space="preserve"> below and discuss the extent to which each objective was fulfilled.</w:t>
            </w:r>
            <w:r w:rsidRPr="008775E7">
              <w:rPr>
                <w:rFonts w:ascii="Times New Roman" w:hAnsi="Times New Roman" w:cs="Times New Roman"/>
                <w:iCs/>
                <w:color w:val="FFFFFF" w:themeColor="background1"/>
              </w:rPr>
              <w:t xml:space="preserve">  </w:t>
            </w:r>
          </w:p>
        </w:tc>
      </w:tr>
      <w:tr w:rsidR="00CF7AEC" w:rsidRPr="00210CDA" w14:paraId="1D0ED357" w14:textId="77777777" w:rsidTr="001B6354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21EEB7F" w14:textId="77777777" w:rsidR="00F55F71" w:rsidRPr="000B207E" w:rsidRDefault="00F55F71" w:rsidP="009227D8">
            <w:p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1:</w:t>
            </w:r>
          </w:p>
          <w:sdt>
            <w:sdtPr>
              <w:rPr>
                <w:rStyle w:val="Style13"/>
              </w:rPr>
              <w:id w:val="-463811913"/>
              <w:placeholder>
                <w:docPart w:val="9123E94F99AB42029A9151713C88F2B2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CA61C8F" w14:textId="2B9222BC" w:rsidR="005D7A82" w:rsidRPr="000B207E" w:rsidRDefault="00DB2E63" w:rsidP="008775E7">
                <w:pPr>
                  <w:tabs>
                    <w:tab w:val="left" w:pos="3268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BA2463B" w14:textId="104DAA2B" w:rsidR="00F55F71" w:rsidRPr="000B207E" w:rsidRDefault="0088356D" w:rsidP="00CD66BC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84145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7B6D2CAE" w14:textId="77777777" w:rsidR="00F55F71" w:rsidRPr="000B207E" w:rsidRDefault="0088356D" w:rsidP="00CD66BC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42309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26581AF4" w14:textId="77777777" w:rsidR="00F55F71" w:rsidRPr="000B207E" w:rsidRDefault="0088356D" w:rsidP="00CD66BC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9452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</w:p>
        </w:tc>
      </w:tr>
      <w:tr w:rsidR="008E7407" w:rsidRPr="00210CDA" w14:paraId="787D01C9" w14:textId="77777777" w:rsidTr="00A74ED8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CE7C22" w14:textId="77777777" w:rsidR="008E7407" w:rsidRPr="000B207E" w:rsidRDefault="008E7407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CF7AEC" w:rsidRPr="00210CDA" w14:paraId="409E988E" w14:textId="77777777" w:rsidTr="00DB2E63">
        <w:trPr>
          <w:gridAfter w:val="1"/>
          <w:wAfter w:w="2970" w:type="dxa"/>
          <w:trHeight w:val="950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EBA6943" w14:textId="77777777" w:rsidR="00F55F71" w:rsidRPr="000B207E" w:rsidRDefault="00F55F71" w:rsidP="003317EE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2:</w:t>
            </w:r>
            <w:r w:rsidR="001D4B97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  <w:sdt>
            <w:sdtPr>
              <w:rPr>
                <w:rStyle w:val="Style14"/>
              </w:rPr>
              <w:id w:val="-1286813390"/>
              <w:placeholder>
                <w:docPart w:val="FD4DABD820AD4E3A8914E58C6410B947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0652941" w14:textId="6BF790B6" w:rsidR="003317EE" w:rsidRPr="000B207E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3EC441B" w14:textId="77777777" w:rsidR="00F55F71" w:rsidRPr="000B207E" w:rsidRDefault="0088356D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69744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59FDA111" w14:textId="702A1A1B" w:rsidR="00F55F71" w:rsidRPr="000B207E" w:rsidRDefault="0088356D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2631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7218E88F" w14:textId="77777777" w:rsidR="00F55F71" w:rsidRPr="000B207E" w:rsidRDefault="0088356D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09890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  <w:r w:rsidR="00F55F71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8E7407" w:rsidRPr="00210CDA" w14:paraId="425FF9AF" w14:textId="77777777" w:rsidTr="00DB2E63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4F5AED" w14:textId="77777777" w:rsidR="00DB2E63" w:rsidRPr="000B207E" w:rsidRDefault="00DB2E63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CF7AEC" w:rsidRPr="00210CDA" w14:paraId="438CEDEF" w14:textId="77777777" w:rsidTr="00DB2E63">
        <w:trPr>
          <w:gridAfter w:val="1"/>
          <w:wAfter w:w="2970" w:type="dxa"/>
          <w:trHeight w:val="950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6FA8244" w14:textId="77777777" w:rsidR="00F55F71" w:rsidRPr="000B207E" w:rsidRDefault="00F55F71" w:rsidP="009227D8">
            <w:p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lastRenderedPageBreak/>
              <w:t>Objective 3:</w:t>
            </w:r>
          </w:p>
          <w:sdt>
            <w:sdtPr>
              <w:rPr>
                <w:rStyle w:val="Style15"/>
              </w:rPr>
              <w:id w:val="1233591361"/>
              <w:placeholder>
                <w:docPart w:val="E697996129AF47BA819C0CF104B3EF6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36466CA" w14:textId="16BB2605" w:rsidR="00F55F71" w:rsidRPr="000B207E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DC7FF11" w14:textId="77777777" w:rsidR="00F55F71" w:rsidRPr="000B207E" w:rsidRDefault="00F55F71" w:rsidP="009227D8">
            <w:pPr>
              <w:tabs>
                <w:tab w:val="left" w:pos="3719"/>
              </w:tabs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3C91050B" w14:textId="77777777" w:rsidR="00F55F71" w:rsidRPr="000B207E" w:rsidRDefault="0088356D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35841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227B56FB" w14:textId="77777777" w:rsidR="00F55F71" w:rsidRPr="000B207E" w:rsidRDefault="0088356D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08983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70C4A8CF" w14:textId="77777777" w:rsidR="00F55F71" w:rsidRPr="000B207E" w:rsidRDefault="0088356D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29874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  <w:r w:rsidR="00F55F71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8E7407" w:rsidRPr="00210CDA" w14:paraId="19CF438A" w14:textId="77777777" w:rsidTr="00294448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90B07C" w14:textId="77777777" w:rsidR="008E7407" w:rsidRPr="000B207E" w:rsidRDefault="008E7407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CF7AEC" w:rsidRPr="00210CDA" w14:paraId="19EE4A07" w14:textId="77777777" w:rsidTr="003317EE">
        <w:trPr>
          <w:gridAfter w:val="1"/>
          <w:wAfter w:w="2970" w:type="dxa"/>
          <w:trHeight w:val="950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F5ECB57" w14:textId="77777777" w:rsidR="00F55F71" w:rsidRPr="000B207E" w:rsidRDefault="00F55F71" w:rsidP="009227D8">
            <w:p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4:</w:t>
            </w:r>
          </w:p>
          <w:sdt>
            <w:sdtPr>
              <w:rPr>
                <w:rStyle w:val="Style16"/>
              </w:rPr>
              <w:id w:val="427776939"/>
              <w:placeholder>
                <w:docPart w:val="5337A4FC850F4270982775876B7DD1A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32ABAA03" w14:textId="02574E69" w:rsidR="00F55F71" w:rsidRPr="000B207E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EA61405" w14:textId="77777777" w:rsidR="00F55F71" w:rsidRPr="000B207E" w:rsidRDefault="00F55F71" w:rsidP="009227D8">
            <w:pPr>
              <w:tabs>
                <w:tab w:val="left" w:pos="3544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45B0957" w14:textId="77777777" w:rsidR="00F55F71" w:rsidRPr="000B207E" w:rsidRDefault="0088356D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50051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73821C74" w14:textId="77777777" w:rsidR="00F55F71" w:rsidRPr="000B207E" w:rsidRDefault="0088356D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13045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618A83C7" w14:textId="77777777" w:rsidR="00F55F71" w:rsidRPr="000B207E" w:rsidRDefault="0088356D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3345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2AEE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  <w:r w:rsidR="00F55F71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987742" w:rsidRPr="00210CDA" w14:paraId="7B236A82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9AB520" w14:textId="77777777" w:rsidR="00987742" w:rsidRPr="00210CDA" w:rsidRDefault="00987742" w:rsidP="009227D8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2FE93168" w14:textId="77777777" w:rsidTr="000B207E">
        <w:trPr>
          <w:gridAfter w:val="1"/>
          <w:wAfter w:w="2970" w:type="dxa"/>
          <w:trHeight w:val="806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865"/>
          </w:tcPr>
          <w:p w14:paraId="18B9EDEC" w14:textId="77777777" w:rsidR="00BD43C2" w:rsidRPr="00210CDA" w:rsidRDefault="00BD43C2" w:rsidP="009227D8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2C435E3" wp14:editId="1061E186">
                      <wp:simplePos x="0" y="0"/>
                      <wp:positionH relativeFrom="column">
                        <wp:posOffset>-101880</wp:posOffset>
                      </wp:positionH>
                      <wp:positionV relativeFrom="paragraph">
                        <wp:posOffset>63500</wp:posOffset>
                      </wp:positionV>
                      <wp:extent cx="7178320" cy="445273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78320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29AE591" w14:textId="77777777" w:rsidR="00BD43C2" w:rsidRPr="000B207E" w:rsidRDefault="00BD43C2" w:rsidP="000B207E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Section III </w:t>
                                  </w:r>
                                  <w:r w:rsidR="008E7407"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Future Objectives (For Employee 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C435E3" id="Text Box 10" o:spid="_x0000_s1031" type="#_x0000_t202" style="position:absolute;margin-left:-8pt;margin-top:5pt;width:565.2pt;height:35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" filled="f" stroked="f">
                      <v:textbox>
                        <w:txbxContent>
                          <w:p w14:paraId="629AE591" w14:textId="77777777" w:rsidR="00BD43C2" w:rsidRPr="000B207E" w:rsidRDefault="00BD43C2" w:rsidP="000B207E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ction III </w:t>
                            </w:r>
                            <w:r w:rsidR="008E7407"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uture Objectives (For Employee 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D43C2" w:rsidRPr="00210CDA" w14:paraId="0044C818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521E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sz w:val="24"/>
                <w:szCs w:val="24"/>
              </w:rPr>
              <w:t>Future Performance Objectives and Development Plan:</w:t>
            </w:r>
          </w:p>
          <w:p w14:paraId="7BBC4234" w14:textId="03FB351B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B207E">
              <w:rPr>
                <w:rFonts w:asciiTheme="minorBidi" w:hAnsiTheme="minorBidi"/>
                <w:iCs/>
                <w:color w:val="000000"/>
                <w:sz w:val="24"/>
                <w:szCs w:val="24"/>
              </w:rPr>
              <w:t>Use the following section to record performance objectives and development needs related to upcoming goals for the next review period.  It should include developmental objectives, corresponding development activities (</w:t>
            </w:r>
            <w:r w:rsidR="00EE6663">
              <w:rPr>
                <w:rFonts w:asciiTheme="minorBidi" w:hAnsiTheme="minorBidi"/>
                <w:iCs/>
                <w:color w:val="000000"/>
                <w:sz w:val="24"/>
                <w:szCs w:val="24"/>
              </w:rPr>
              <w:t>on-the-job</w:t>
            </w:r>
            <w:r w:rsidRPr="000B207E">
              <w:rPr>
                <w:rFonts w:asciiTheme="minorBidi" w:hAnsiTheme="minorBidi"/>
                <w:iCs/>
                <w:color w:val="000000"/>
                <w:sz w:val="24"/>
                <w:szCs w:val="24"/>
              </w:rPr>
              <w:t>, formal training, workshops, conferences, etc.), and measurements and time frames for completion.</w:t>
            </w:r>
          </w:p>
        </w:tc>
      </w:tr>
      <w:tr w:rsidR="00BD43C2" w:rsidRPr="00210CDA" w14:paraId="11417038" w14:textId="77777777" w:rsidTr="00B218C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CF64A" w14:textId="77777777" w:rsidR="00BD43C2" w:rsidRPr="00210CDA" w:rsidRDefault="00BD43C2" w:rsidP="00BD43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43C2" w:rsidRPr="00210CDA" w14:paraId="2A9017C4" w14:textId="77777777" w:rsidTr="00D5588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D576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1:</w:t>
            </w:r>
          </w:p>
          <w:sdt>
            <w:sdtPr>
              <w:rPr>
                <w:rStyle w:val="Style17"/>
              </w:rPr>
              <w:id w:val="768674943"/>
              <w:placeholder>
                <w:docPart w:val="01B2A880AA0C4402B31437C329A5695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1506379C" w14:textId="258B9309" w:rsidR="00BD43C2" w:rsidRPr="008775E7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43C2" w:rsidRPr="00210CDA" w14:paraId="766D3EA8" w14:textId="77777777" w:rsidTr="00D5588E"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EC879A" w14:textId="77777777" w:rsidR="00BD43C2" w:rsidRPr="000B207E" w:rsidRDefault="00BD43C2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311B1123" w14:textId="77777777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15F6367B" w14:textId="77777777" w:rsidTr="00D5588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9B628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2:</w:t>
            </w:r>
          </w:p>
          <w:sdt>
            <w:sdtPr>
              <w:rPr>
                <w:rStyle w:val="Style18"/>
              </w:rPr>
              <w:id w:val="-59558928"/>
              <w:placeholder>
                <w:docPart w:val="5B7AA30E237A4B9B975B93276C06B973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A05A777" w14:textId="16390BEF" w:rsidR="00BD43C2" w:rsidRPr="000B207E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43C2" w:rsidRPr="00210CDA" w14:paraId="30983DA4" w14:textId="77777777" w:rsidTr="00D5588E"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4D3A5" w14:textId="77777777" w:rsidR="00D47D04" w:rsidRPr="000B207E" w:rsidRDefault="00D47D04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658814F1" w14:textId="77777777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51DB4468" w14:textId="77777777" w:rsidTr="00D5588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1791E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3 (Optional):</w:t>
            </w:r>
          </w:p>
          <w:sdt>
            <w:sdtPr>
              <w:rPr>
                <w:rStyle w:val="Style19"/>
              </w:rPr>
              <w:id w:val="1915900807"/>
              <w:placeholder>
                <w:docPart w:val="93C4A4E973F44C2CBFC387C2DB4368A5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3DE9EAA3" w14:textId="198BBEC3" w:rsidR="00C20E15" w:rsidRPr="000B207E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43C2" w:rsidRPr="00210CDA" w14:paraId="52972C4D" w14:textId="77777777" w:rsidTr="003317EE"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DC37C6" w14:textId="77777777" w:rsidR="001B6354" w:rsidRPr="00210CDA" w:rsidRDefault="001B6354" w:rsidP="00BD43C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125499A6" w14:textId="77777777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53AC9C52" w14:textId="77777777" w:rsidTr="008775E7">
        <w:trPr>
          <w:gridAfter w:val="1"/>
          <w:wAfter w:w="2970" w:type="dxa"/>
          <w:trHeight w:val="575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6C41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4 (Optional):</w:t>
            </w:r>
          </w:p>
          <w:sdt>
            <w:sdtPr>
              <w:rPr>
                <w:rStyle w:val="Style20"/>
              </w:rPr>
              <w:id w:val="1538006304"/>
              <w:placeholder>
                <w:docPart w:val="12307DC9BC9E4EE99995108B824A1E48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22D8010A" w14:textId="3E745B67" w:rsidR="00C20E15" w:rsidRPr="000B207E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775E7" w:rsidRPr="00210CDA" w14:paraId="1B3C7A3F" w14:textId="77777777" w:rsidTr="008775E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0B500" w14:textId="77777777" w:rsidR="008775E7" w:rsidRPr="00EE6663" w:rsidRDefault="008775E7" w:rsidP="000F20D9">
            <w:pPr>
              <w:ind w:hanging="15"/>
              <w:rPr>
                <w:rFonts w:ascii="Arial" w:hAnsi="Arial" w:cs="Arial"/>
                <w:b/>
                <w:color w:val="E10000"/>
                <w:sz w:val="24"/>
                <w:szCs w:val="24"/>
                <w:u w:val="single"/>
              </w:rPr>
            </w:pPr>
          </w:p>
        </w:tc>
      </w:tr>
      <w:tr w:rsidR="00BD43C2" w:rsidRPr="00210CDA" w14:paraId="366FCB0A" w14:textId="77777777" w:rsidTr="003317E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F5DEC4" w14:textId="2E86BC90" w:rsidR="00BD43C2" w:rsidRPr="00EE6663" w:rsidRDefault="00BD43C2" w:rsidP="000F20D9">
            <w:pPr>
              <w:ind w:hanging="15"/>
              <w:rPr>
                <w:rFonts w:ascii="Arial" w:hAnsi="Arial" w:cs="Arial"/>
                <w:sz w:val="24"/>
                <w:szCs w:val="24"/>
              </w:rPr>
            </w:pPr>
            <w:r w:rsidRPr="006F0A44">
              <w:rPr>
                <w:rFonts w:ascii="Arial" w:hAnsi="Arial" w:cs="Arial"/>
                <w:b/>
                <w:color w:val="C00000"/>
                <w:sz w:val="24"/>
                <w:szCs w:val="24"/>
                <w:u w:val="single"/>
              </w:rPr>
              <w:t>STOP:</w:t>
            </w:r>
            <w:r w:rsidRPr="006F0A44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 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After completi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ng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S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ections I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-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III, please email</w:t>
            </w:r>
            <w:r w:rsidR="009352A4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the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entire Word document to</w:t>
            </w:r>
            <w:r w:rsidR="009352A4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your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supervisor</w:t>
            </w:r>
            <w:r w:rsidR="00D47D04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(File,</w:t>
            </w:r>
            <w:r w:rsidR="00F90F39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Share, Email, Send as Attachment)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.</w:t>
            </w:r>
          </w:p>
        </w:tc>
      </w:tr>
      <w:tr w:rsidR="00BD43C2" w:rsidRPr="00210CDA" w14:paraId="481A5AB4" w14:textId="77777777" w:rsidTr="003317E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CCFD32" w14:textId="77777777" w:rsidR="00BD43C2" w:rsidRPr="00210CDA" w:rsidRDefault="00BD43C2" w:rsidP="00BD43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2EA3F77D" w14:textId="77777777" w:rsidTr="000B207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865"/>
          </w:tcPr>
          <w:p w14:paraId="361688D4" w14:textId="77777777" w:rsidR="00BD43C2" w:rsidRPr="00210CDA" w:rsidRDefault="00BD43C2" w:rsidP="00BD43C2">
            <w:pPr>
              <w:jc w:val="center"/>
              <w:rPr>
                <w:rFonts w:ascii="Times New Roman" w:hAnsi="Times New Roman" w:cs="Times New Roman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AE419D8" wp14:editId="5122EAAC">
                      <wp:simplePos x="0" y="0"/>
                      <wp:positionH relativeFrom="column">
                        <wp:posOffset>-123480</wp:posOffset>
                      </wp:positionH>
                      <wp:positionV relativeFrom="paragraph">
                        <wp:posOffset>42640</wp:posOffset>
                      </wp:positionV>
                      <wp:extent cx="7199920" cy="445273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99920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A7F68D1" w14:textId="4B9DEEF7" w:rsidR="00BD43C2" w:rsidRPr="000B207E" w:rsidRDefault="00BD43C2" w:rsidP="000B207E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ction I</w:t>
                                  </w:r>
                                  <w:r w:rsidR="00AC1E56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V</w:t>
                                  </w:r>
                                  <w:r w:rsidR="008E7407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88356D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Performance Review </w:t>
                                  </w: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(For </w:t>
                                  </w:r>
                                  <w:r w:rsidR="000B207E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upe</w:t>
                                  </w:r>
                                  <w:r w:rsid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</w:t>
                                  </w:r>
                                  <w:r w:rsidR="000B207E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visor</w:t>
                                  </w: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E419D8" id="Text Box 3" o:spid="_x0000_s1032" type="#_x0000_t202" style="position:absolute;left:0;text-align:left;margin-left:-9.7pt;margin-top:3.35pt;width:566.9pt;height:35.0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" filled="f" stroked="f">
                      <v:textbox>
                        <w:txbxContent>
                          <w:p w14:paraId="3A7F68D1" w14:textId="4B9DEEF7" w:rsidR="00BD43C2" w:rsidRPr="000B207E" w:rsidRDefault="00BD43C2" w:rsidP="000B207E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ction I</w:t>
                            </w:r>
                            <w:r w:rsidR="00AC1E56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</w:t>
                            </w:r>
                            <w:r w:rsidR="008E7407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88356D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erformance Review </w:t>
                            </w: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For </w:t>
                            </w:r>
                            <w:r w:rsidR="000B207E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pe</w:t>
                            </w:r>
                            <w:r w:rsid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 w:rsidR="000B207E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sor</w:t>
                            </w: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98BF3E7" w14:textId="77777777" w:rsidR="00BD43C2" w:rsidRPr="00210CDA" w:rsidRDefault="00BD43C2" w:rsidP="00BD43C2">
            <w:pPr>
              <w:jc w:val="center"/>
              <w:rPr>
                <w:rFonts w:ascii="Times New Roman" w:hAnsi="Times New Roman" w:cs="Times New Roman"/>
              </w:rPr>
            </w:pPr>
          </w:p>
          <w:p w14:paraId="291891F4" w14:textId="77777777" w:rsidR="00BD43C2" w:rsidRPr="00210CDA" w:rsidRDefault="00BD43C2" w:rsidP="00BD43C2">
            <w:pPr>
              <w:rPr>
                <w:rFonts w:ascii="Times New Roman" w:hAnsi="Times New Roman" w:cs="Times New Roman"/>
              </w:rPr>
            </w:pPr>
          </w:p>
        </w:tc>
      </w:tr>
      <w:tr w:rsidR="00BD43C2" w:rsidRPr="00210CDA" w14:paraId="7837C14D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026D" w14:textId="77777777" w:rsidR="00BD43C2" w:rsidRPr="000B207E" w:rsidRDefault="00BD43C2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Type of Review:</w:t>
            </w:r>
          </w:p>
          <w:p w14:paraId="6056BC8E" w14:textId="57510720" w:rsidR="00BD43C2" w:rsidRPr="000B207E" w:rsidRDefault="0088356D" w:rsidP="00BD43C2">
            <w:pPr>
              <w:tabs>
                <w:tab w:val="left" w:pos="1177"/>
              </w:tabs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60187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 xml:space="preserve"> Annual Review</w:t>
            </w:r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65310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 xml:space="preserve"> 6-Month Entrance/Promotion Probation</w:t>
            </w:r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52178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 xml:space="preserve"> Special Evaluation*</w:t>
            </w:r>
          </w:p>
          <w:p w14:paraId="7A8C6CD3" w14:textId="467181AA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E6663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  <w:r w:rsidRPr="000B207E">
              <w:rPr>
                <w:rFonts w:ascii="Arial" w:hAnsi="Arial" w:cs="Arial"/>
                <w:sz w:val="24"/>
                <w:szCs w:val="24"/>
              </w:rPr>
              <w:t>Th</w:t>
            </w:r>
            <w:r w:rsidR="00EE6663">
              <w:rPr>
                <w:rFonts w:ascii="Arial" w:hAnsi="Arial" w:cs="Arial"/>
                <w:sz w:val="24"/>
                <w:szCs w:val="24"/>
              </w:rPr>
              <w:t>e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E6663">
              <w:rPr>
                <w:rFonts w:ascii="Arial" w:hAnsi="Arial" w:cs="Arial"/>
                <w:sz w:val="24"/>
                <w:szCs w:val="24"/>
              </w:rPr>
              <w:t>S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pecial </w:t>
            </w:r>
            <w:r w:rsidR="00EE6663">
              <w:rPr>
                <w:rFonts w:ascii="Arial" w:hAnsi="Arial" w:cs="Arial"/>
                <w:sz w:val="24"/>
                <w:szCs w:val="24"/>
              </w:rPr>
              <w:t>E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valuation is being used to ensure the employee, currently serving a probationary period (Classified), or newly hired and before an annual evaluation is due (Professional), will be eligible to receive </w:t>
            </w:r>
            <w:proofErr w:type="gramStart"/>
            <w:r w:rsidRPr="000B207E">
              <w:rPr>
                <w:rFonts w:ascii="Arial" w:hAnsi="Arial" w:cs="Arial"/>
                <w:sz w:val="24"/>
                <w:szCs w:val="24"/>
              </w:rPr>
              <w:t>a Change</w:t>
            </w:r>
            <w:proofErr w:type="gramEnd"/>
            <w:r w:rsidRPr="000B207E">
              <w:rPr>
                <w:rFonts w:ascii="Arial" w:hAnsi="Arial" w:cs="Arial"/>
                <w:sz w:val="24"/>
                <w:szCs w:val="24"/>
              </w:rPr>
              <w:t xml:space="preserve"> in Employee Compensation (CEC) for the new fiscal year.  This form does not guarantee a compensation increase, is not a performance evaluation, and is not indicative of successful completion of the probationary period.  </w:t>
            </w:r>
            <w:r w:rsidR="008775E7">
              <w:rPr>
                <w:rFonts w:ascii="Arial" w:hAnsi="Arial" w:cs="Arial"/>
                <w:sz w:val="24"/>
                <w:szCs w:val="24"/>
              </w:rPr>
              <w:t>Once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 the probationary requirements are met, the supervisor will complete a full evaluation.  Please complete the Overall Rating and Summary Section.</w:t>
            </w:r>
          </w:p>
        </w:tc>
      </w:tr>
      <w:tr w:rsidR="00BD43C2" w:rsidRPr="00210CDA" w14:paraId="22E2C4ED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FFA17C" w14:textId="77777777" w:rsidR="00C26F63" w:rsidRPr="00210CDA" w:rsidRDefault="00C26F63" w:rsidP="00BD43C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2F98B375" w14:textId="77777777" w:rsidTr="00BD43C2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0A97862" w14:textId="594960BF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sz w:val="24"/>
                <w:szCs w:val="24"/>
              </w:rPr>
              <w:t>Performance Standard</w:t>
            </w:r>
            <w:proofErr w:type="gramStart"/>
            <w:r w:rsidRPr="000B207E">
              <w:rPr>
                <w:rFonts w:asciiTheme="minorBidi" w:hAnsiTheme="minorBidi"/>
                <w:b/>
                <w:sz w:val="24"/>
                <w:szCs w:val="24"/>
              </w:rPr>
              <w:t xml:space="preserve">: </w:t>
            </w:r>
            <w:r w:rsidR="008462A2">
              <w:rPr>
                <w:rFonts w:asciiTheme="minorBidi" w:hAnsiTheme="minorBidi"/>
                <w:b/>
                <w:sz w:val="24"/>
                <w:szCs w:val="24"/>
              </w:rPr>
              <w:t xml:space="preserve"> </w:t>
            </w:r>
            <w:r w:rsidRPr="008462A2">
              <w:rPr>
                <w:rFonts w:asciiTheme="minorBidi" w:hAnsiTheme="minorBidi"/>
                <w:b/>
                <w:sz w:val="24"/>
                <w:szCs w:val="24"/>
                <w:u w:val="single"/>
              </w:rPr>
              <w:t>Interpersonal</w:t>
            </w:r>
            <w:proofErr w:type="gramEnd"/>
            <w:r w:rsidRPr="008462A2">
              <w:rPr>
                <w:rFonts w:asciiTheme="minorBidi" w:hAnsiTheme="minorBidi"/>
                <w:b/>
                <w:sz w:val="24"/>
                <w:szCs w:val="24"/>
                <w:u w:val="single"/>
              </w:rPr>
              <w:t xml:space="preserve"> Skills</w:t>
            </w:r>
          </w:p>
          <w:p w14:paraId="307C41F6" w14:textId="41BC233C" w:rsidR="00BD43C2" w:rsidRPr="008A29B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ate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how well </w:t>
            </w:r>
            <w:r w:rsidR="00EE6663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establishes and maintains effective work relationships. Demonstrates sensitivity to others and has good communication and listening skills.</w:t>
            </w:r>
          </w:p>
          <w:p w14:paraId="29FB45AC" w14:textId="21A3DF9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lastRenderedPageBreak/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Shows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respect for others.  Willingly participates in group activities.  Demonstrates good communication and listening skills.  Resolves conflict situations promptly and appropriately while remaining open to discussion.  Accepts feedback and coaching from </w:t>
            </w:r>
            <w:r w:rsidR="003D0C71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a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supervisor as </w:t>
            </w:r>
            <w:r w:rsidR="003D0C71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a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means of developing skills.  Models good work ethics and practice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27ACA004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88972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24838CB3" w14:textId="4E563B2B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4379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65B9814C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855544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18A22B63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665437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20672239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1F2E4CFB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2965AD" w14:textId="77777777" w:rsidR="00C26F63" w:rsidRPr="000B207E" w:rsidRDefault="00C26F63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4009FEA1" w14:textId="77777777" w:rsidTr="00363268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E4BF653" w14:textId="77777777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sz w:val="24"/>
                <w:szCs w:val="24"/>
              </w:rPr>
              <w:br w:type="page"/>
            </w: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Performance Standard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Dependability</w:t>
            </w:r>
          </w:p>
          <w:p w14:paraId="5335B062" w14:textId="3B0740D2" w:rsidR="00BD43C2" w:rsidRPr="008A29B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ate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how well </w:t>
            </w:r>
            <w:r w:rsidR="00C26F63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completes assigned work in a timely manner, keeps commitments, is accountable, reliable</w:t>
            </w:r>
            <w:r w:rsidR="00C26F63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,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and stays balanced under pressure.  Always meets attendance requirements.</w:t>
            </w:r>
          </w:p>
          <w:p w14:paraId="4DBC7E76" w14:textId="2695BB91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Meets and follows through with job expectations, goals, and commitments in a timely manner.  Takes personal responsibility for actions and performance.  Requests leave in advance, ensures coverage, and meets attendance and punctuality requirement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34C4D0F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3727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31350A46" w14:textId="096BCDC6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847749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5AD7E064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78464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26C848AD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66278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6C98E159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63623CB4" w14:textId="77777777" w:rsidTr="00363268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7A4486" w14:textId="77777777" w:rsidR="00C26F63" w:rsidRPr="000B207E" w:rsidRDefault="00C26F63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A3A0F3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04C6E543" w14:textId="77777777" w:rsidTr="00363268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ABFA898" w14:textId="77777777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Performance Standard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Quality</w:t>
            </w:r>
          </w:p>
          <w:p w14:paraId="35B3BBF1" w14:textId="17780FB2" w:rsidR="00BD43C2" w:rsidRPr="008462A2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</w:t>
            </w:r>
            <w:r w:rsidR="00C26F63"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’s work in terms of consistency, thoroughness, responsiveness, and accuracy.</w:t>
            </w:r>
          </w:p>
          <w:p w14:paraId="4B3DD588" w14:textId="03F7EF69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Ensures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work is reliable, thorough, meets users’ needs, and is aligned with the department’s mission and values.  Considers consequences before acting.  Completes work accurately and thoroughly before submitting </w:t>
            </w:r>
            <w:proofErr w:type="gramStart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it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to </w:t>
            </w:r>
            <w:r w:rsidR="00C26F63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the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supervisor.  Demonstrates commitment to quality and continuously looks for improvement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1E35991A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208502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093F33FE" w14:textId="1D0871C5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212037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58BA5DEE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83318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00B25852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63841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54F2E1A2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8E7407" w:rsidRPr="00210CDA" w14:paraId="4732DD04" w14:textId="77777777" w:rsidTr="00BC1F3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55FF60" w14:textId="77777777" w:rsidR="00C26F63" w:rsidRPr="000B207E" w:rsidRDefault="00C26F63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242C2338" w14:textId="77777777" w:rsidTr="00942EF0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555C5D0" w14:textId="77777777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Performance Standard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Productivity</w:t>
            </w:r>
          </w:p>
          <w:p w14:paraId="46926A7E" w14:textId="2A6D0591" w:rsidR="00BD43C2" w:rsidRPr="000B207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how </w:t>
            </w:r>
            <w:r w:rsidR="00C26F63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manages and completes workload expectations by setting and following priorities.  Uses time effectively and achieves work goals.  Demonstrates the knowledge and skills needed to do the job.</w:t>
            </w:r>
          </w:p>
          <w:p w14:paraId="7A0C4ADF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Can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work independently or with others.  Completes tasks on time and manages time well.  Prioritizes tasks to meet deadlines.  Willingly assumes new responsibilities. 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4A14AD1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62291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7AC00CDD" w14:textId="262AE4C0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47236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34BA6B6E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203708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6EB81939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467322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27AC9DBD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8E7407" w:rsidRPr="00210CDA" w14:paraId="2F6D210E" w14:textId="77777777" w:rsidTr="00057298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4FE0BA" w14:textId="77777777" w:rsidR="008E7407" w:rsidRPr="000B207E" w:rsidRDefault="008E7407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6E508D6F" w14:textId="77777777" w:rsidTr="001B6354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899D5A1" w14:textId="6A577FE2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Performance Standard</w:t>
            </w:r>
            <w:proofErr w:type="gramStart"/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Adaptability</w:t>
            </w:r>
            <w:proofErr w:type="gramEnd"/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/Flexibility</w:t>
            </w: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 </w:t>
            </w:r>
          </w:p>
          <w:p w14:paraId="10A5362B" w14:textId="7EA3C9F6" w:rsidR="00BD43C2" w:rsidRPr="000B207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how </w:t>
            </w:r>
            <w:r w:rsidR="00C26F63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adapts to change and is open to different new ways of doing things.  Demonstrates willingness to learn and apply new skills or methods in completing work assignments or projects.</w:t>
            </w:r>
          </w:p>
          <w:p w14:paraId="2D1BB756" w14:textId="6C87DE25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Demonstrates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a positive attitude when faced with a challenging situation.  Ability to switch strategies when planned approaches do not work.  Is willing to modify their preferred way of doing things. 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1B551C10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91806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2B223FAC" w14:textId="458F1A4F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33353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5BF16341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90811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5679902D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47387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109CE6D7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8E7407" w:rsidRPr="00210CDA" w14:paraId="22D5A0F7" w14:textId="77777777" w:rsidTr="009E5D6D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4ED888" w14:textId="77777777" w:rsidR="008E7407" w:rsidRPr="000B207E" w:rsidRDefault="008E7407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D43C2" w:rsidRPr="00210CDA" w14:paraId="0A6F1E98" w14:textId="77777777" w:rsidTr="00BD43C2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88CE91C" w14:textId="0E40DD48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Performance Standard</w:t>
            </w:r>
            <w:proofErr w:type="gramStart"/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Work</w:t>
            </w:r>
            <w:proofErr w:type="gramEnd"/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 xml:space="preserve"> Environment/Safety</w:t>
            </w:r>
          </w:p>
          <w:p w14:paraId="50D7DF04" w14:textId="155BC536" w:rsidR="00BD43C2" w:rsidRPr="000B207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how well </w:t>
            </w:r>
            <w:r w:rsidR="00C26F63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promotes and supports a respectful workplace and complies with general conditions of employment, EEO, security, and workplace safety policies.</w:t>
            </w:r>
          </w:p>
          <w:p w14:paraId="0493826F" w14:textId="7CA9732B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Ensures a respectful environment free of harassment, discrimination, and violence.  Maintains confidentiality of information as it pertains to employees and workplace issues.  Promotes practices for a clean and secure </w:t>
            </w:r>
            <w:r w:rsidR="00C26F63" w:rsidRPr="000B207E">
              <w:rPr>
                <w:rFonts w:asciiTheme="minorBidi" w:hAnsiTheme="minorBidi"/>
                <w:color w:val="000000"/>
                <w:sz w:val="24"/>
                <w:szCs w:val="24"/>
              </w:rPr>
              <w:t>workplace and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promotes safety programs and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 xml:space="preserve">confidentiality. </w:t>
            </w:r>
            <w:r w:rsidR="008462A2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Demonstrates ethical behavior and decision-making</w:t>
            </w:r>
            <w:r w:rsidR="00C26F63">
              <w:rPr>
                <w:rFonts w:asciiTheme="minorBidi" w:hAnsiTheme="minorBidi"/>
                <w:color w:val="000000"/>
                <w:sz w:val="24"/>
                <w:szCs w:val="24"/>
              </w:rPr>
              <w:t>,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and compliance with appropriate federal, state laws, State Board of Education</w:t>
            </w:r>
            <w:r w:rsidR="00C26F63">
              <w:rPr>
                <w:rFonts w:asciiTheme="minorBidi" w:hAnsiTheme="minorBidi"/>
                <w:color w:val="000000"/>
                <w:sz w:val="24"/>
                <w:szCs w:val="24"/>
              </w:rPr>
              <w:t>,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and LCSC policies and procedure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29FF97F8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16146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4D75CF0C" w14:textId="46A4A245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061783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3B94E3EA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05369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59F858B4" w14:textId="77777777" w:rsidR="00BD43C2" w:rsidRPr="000B207E" w:rsidRDefault="0088356D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200655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276FE349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5A73DCD7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57419" w14:textId="77777777" w:rsidR="00BD43C2" w:rsidRPr="00210CDA" w:rsidRDefault="00BD43C2" w:rsidP="00BD43C2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BD43C2" w:rsidRPr="00210CDA" w14:paraId="5E6E5397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EC0451" w14:textId="25B8ECB1" w:rsidR="00BD43C2" w:rsidRPr="00C26F63" w:rsidRDefault="00BD43C2" w:rsidP="00BD43C2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26F63">
              <w:rPr>
                <w:rFonts w:ascii="Arial" w:hAnsi="Arial" w:cs="Arial"/>
                <w:b/>
                <w:sz w:val="24"/>
                <w:szCs w:val="24"/>
                <w:u w:val="single"/>
              </w:rPr>
              <w:t>RATING GUIDE:</w:t>
            </w:r>
            <w:r w:rsidRPr="00C26F63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C26F63" w:rsidRPr="00C26F63">
              <w:rPr>
                <w:rFonts w:ascii="Arial" w:hAnsi="Arial" w:cs="Arial"/>
                <w:bCs/>
                <w:sz w:val="24"/>
                <w:szCs w:val="24"/>
              </w:rPr>
              <w:t>Visit</w:t>
            </w:r>
            <w:r w:rsidRPr="00C26F63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hyperlink r:id="rId13" w:history="1">
              <w:r w:rsidRPr="00C26F63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https://www.lcsc.edu/hr/employee-resources/performance-management</w:t>
              </w:r>
            </w:hyperlink>
            <w:r w:rsidRPr="00C26F63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8E7407" w:rsidRPr="00210CDA" w14:paraId="44FAE290" w14:textId="77777777" w:rsidTr="000272C4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89C296" w14:textId="77777777" w:rsidR="008E7407" w:rsidRPr="000B207E" w:rsidRDefault="008E7407" w:rsidP="00BD43C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D43C2" w:rsidRPr="00210CDA" w14:paraId="17B3F670" w14:textId="77777777" w:rsidTr="00B218CE">
        <w:trPr>
          <w:gridAfter w:val="1"/>
          <w:wAfter w:w="2970" w:type="dxa"/>
          <w:trHeight w:val="962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7D281A1" w14:textId="77777777" w:rsidR="00BD43C2" w:rsidRPr="000B207E" w:rsidRDefault="00BD43C2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verall Performance Rating:</w:t>
            </w:r>
          </w:p>
          <w:p w14:paraId="11C3FD18" w14:textId="77777777" w:rsidR="00B218CE" w:rsidRPr="000B207E" w:rsidRDefault="00B218CE" w:rsidP="00BD43C2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26D14202" w14:textId="1A6AFA32" w:rsidR="00BD43C2" w:rsidRPr="000B207E" w:rsidRDefault="0088356D" w:rsidP="00B218CE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93393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Exemplary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73668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B5385" w:rsidRPr="000B207E">
              <w:rPr>
                <w:rFonts w:ascii="Arial" w:hAnsi="Arial" w:cs="Arial"/>
                <w:sz w:val="24"/>
                <w:szCs w:val="24"/>
              </w:rPr>
              <w:t>Solid Sustained</w:t>
            </w:r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70483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Achieve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3424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Does </w:t>
            </w:r>
            <w:r w:rsidR="008462A2">
              <w:rPr>
                <w:rFonts w:ascii="Arial" w:hAnsi="Arial" w:cs="Arial"/>
                <w:sz w:val="24"/>
                <w:szCs w:val="24"/>
              </w:rPr>
              <w:t>N</w:t>
            </w:r>
            <w:r w:rsidR="00BD43C2" w:rsidRPr="000B207E">
              <w:rPr>
                <w:rFonts w:ascii="Arial" w:hAnsi="Arial" w:cs="Arial"/>
                <w:sz w:val="24"/>
                <w:szCs w:val="24"/>
              </w:rPr>
              <w:t>ot Achieve</w:t>
            </w:r>
          </w:p>
          <w:p w14:paraId="44DE1AB9" w14:textId="77777777" w:rsidR="001B6354" w:rsidRPr="000B207E" w:rsidRDefault="001B6354" w:rsidP="00B218CE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218CE" w:rsidRPr="00210CDA" w14:paraId="7644AB23" w14:textId="77777777" w:rsidTr="000F20D9">
        <w:trPr>
          <w:gridAfter w:val="1"/>
          <w:wAfter w:w="2970" w:type="dxa"/>
          <w:trHeight w:val="278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B98C34" w14:textId="77777777" w:rsidR="00915189" w:rsidRPr="000B207E" w:rsidRDefault="00915189" w:rsidP="00BD43C2">
            <w:pPr>
              <w:tabs>
                <w:tab w:val="left" w:pos="1177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D43C2" w:rsidRPr="00210CDA" w14:paraId="413973C8" w14:textId="77777777" w:rsidTr="008E740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4E7B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Supervisor Summary Comments:</w:t>
            </w:r>
          </w:p>
          <w:p w14:paraId="46DDACC2" w14:textId="77777777" w:rsidR="00BD43C2" w:rsidRPr="000B207E" w:rsidRDefault="00BD43C2" w:rsidP="00BD43C2">
            <w:pPr>
              <w:autoSpaceDE w:val="0"/>
              <w:autoSpaceDN w:val="0"/>
              <w:adjustRightInd w:val="0"/>
              <w:spacing w:before="72"/>
              <w:rPr>
                <w:rFonts w:ascii="Arial" w:hAnsi="Arial" w:cs="Arial"/>
                <w:iCs/>
                <w:color w:val="000000"/>
                <w:sz w:val="24"/>
                <w:szCs w:val="24"/>
              </w:rPr>
            </w:pPr>
            <w:r w:rsidRPr="000B207E">
              <w:rPr>
                <w:rFonts w:ascii="Arial" w:hAnsi="Arial" w:cs="Arial"/>
                <w:iCs/>
                <w:color w:val="000000"/>
                <w:sz w:val="24"/>
                <w:szCs w:val="24"/>
              </w:rPr>
              <w:t xml:space="preserve">Describe specific achievements and contributions that </w:t>
            </w:r>
            <w:r w:rsidR="002530D2" w:rsidRPr="000B207E">
              <w:rPr>
                <w:rFonts w:ascii="Arial" w:hAnsi="Arial" w:cs="Arial"/>
                <w:iCs/>
                <w:color w:val="000000"/>
                <w:sz w:val="24"/>
                <w:szCs w:val="24"/>
              </w:rPr>
              <w:t xml:space="preserve">the </w:t>
            </w:r>
            <w:r w:rsidRPr="000B207E">
              <w:rPr>
                <w:rFonts w:ascii="Arial" w:hAnsi="Arial" w:cs="Arial"/>
                <w:iCs/>
                <w:color w:val="000000"/>
                <w:sz w:val="24"/>
                <w:szCs w:val="24"/>
              </w:rPr>
              <w:t>employee has made to each performance standard referenced above.  Include areas needing performance improvement and include specific performance expectations and time frames needed to achieve performance standards (if any).</w:t>
            </w:r>
          </w:p>
        </w:tc>
      </w:tr>
      <w:tr w:rsidR="00BD43C2" w:rsidRPr="00210CDA" w14:paraId="3F6F8ABE" w14:textId="77777777" w:rsidTr="008462A2">
        <w:trPr>
          <w:gridAfter w:val="1"/>
          <w:wAfter w:w="2970" w:type="dxa"/>
          <w:trHeight w:val="251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sdt>
            <w:sdtPr>
              <w:rPr>
                <w:rStyle w:val="Style21"/>
              </w:rPr>
              <w:id w:val="-1197696637"/>
              <w:placeholder>
                <w:docPart w:val="8F36E78E25474EB8882DFF1D1566FD0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541B894F" w14:textId="0068C684" w:rsidR="002401D0" w:rsidRPr="000B207E" w:rsidRDefault="00437445" w:rsidP="008462A2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8B51448" w14:textId="77777777" w:rsidR="00CF7AEC" w:rsidRPr="00210CDA" w:rsidRDefault="00CF7AEC" w:rsidP="00EF1D84">
      <w:pPr>
        <w:rPr>
          <w:rFonts w:ascii="Times New Roman" w:hAnsi="Times New Roman" w:cs="Times New Roman"/>
        </w:rPr>
      </w:pPr>
    </w:p>
    <w:p w14:paraId="6C6157E6" w14:textId="79FD49D8" w:rsidR="002401D0" w:rsidRPr="00EF1D84" w:rsidRDefault="0077096B" w:rsidP="00EF1D84">
      <w:pPr>
        <w:ind w:left="-900"/>
        <w:rPr>
          <w:rFonts w:ascii="Arial" w:hAnsi="Arial" w:cs="Arial"/>
          <w:b/>
          <w:bCs/>
          <w:color w:val="C00000"/>
          <w:sz w:val="24"/>
          <w:szCs w:val="24"/>
        </w:rPr>
      </w:pPr>
      <w:r w:rsidRPr="00EF1D84">
        <w:rPr>
          <w:rFonts w:ascii="Arial" w:hAnsi="Arial" w:cs="Arial"/>
          <w:b/>
          <w:color w:val="C00000"/>
          <w:sz w:val="24"/>
          <w:szCs w:val="24"/>
          <w:u w:val="single"/>
        </w:rPr>
        <w:t>STOP:</w:t>
      </w:r>
      <w:r w:rsidRPr="00EF1D84">
        <w:rPr>
          <w:rFonts w:ascii="Arial" w:hAnsi="Arial" w:cs="Arial"/>
          <w:color w:val="C00000"/>
          <w:sz w:val="24"/>
          <w:szCs w:val="24"/>
        </w:rPr>
        <w:t xml:space="preserve"> </w:t>
      </w:r>
      <w:r w:rsidR="000B207E" w:rsidRPr="00EF1D84">
        <w:rPr>
          <w:rFonts w:ascii="Arial" w:hAnsi="Arial" w:cs="Arial"/>
          <w:color w:val="C00000"/>
          <w:sz w:val="24"/>
          <w:szCs w:val="24"/>
        </w:rPr>
        <w:t xml:space="preserve">The </w:t>
      </w:r>
      <w:r w:rsidR="0088356D">
        <w:rPr>
          <w:rFonts w:ascii="Arial" w:hAnsi="Arial" w:cs="Arial"/>
          <w:color w:val="C00000"/>
          <w:sz w:val="24"/>
          <w:szCs w:val="24"/>
        </w:rPr>
        <w:t>S</w:t>
      </w:r>
      <w:r w:rsidRPr="00EF1D84">
        <w:rPr>
          <w:rFonts w:ascii="Arial" w:hAnsi="Arial" w:cs="Arial"/>
          <w:color w:val="C00000"/>
          <w:sz w:val="24"/>
          <w:szCs w:val="24"/>
        </w:rPr>
        <w:t>upervisor will</w:t>
      </w:r>
      <w:r w:rsidR="00D20014" w:rsidRPr="00EF1D84">
        <w:rPr>
          <w:rFonts w:ascii="Arial" w:hAnsi="Arial" w:cs="Arial"/>
          <w:color w:val="C00000"/>
          <w:sz w:val="24"/>
          <w:szCs w:val="24"/>
        </w:rPr>
        <w:t xml:space="preserve"> save as a Word document AND </w:t>
      </w:r>
      <w:r w:rsidR="00CE25CA">
        <w:rPr>
          <w:rFonts w:ascii="Arial" w:hAnsi="Arial" w:cs="Arial"/>
          <w:color w:val="C00000"/>
          <w:sz w:val="24"/>
          <w:szCs w:val="24"/>
        </w:rPr>
        <w:t xml:space="preserve">then </w:t>
      </w:r>
      <w:r w:rsidRPr="00EF1D84">
        <w:rPr>
          <w:rFonts w:ascii="Arial" w:hAnsi="Arial" w:cs="Arial"/>
          <w:color w:val="C00000"/>
          <w:sz w:val="24"/>
          <w:szCs w:val="24"/>
        </w:rPr>
        <w:t xml:space="preserve">convert </w:t>
      </w:r>
      <w:r w:rsidR="00E8400A" w:rsidRPr="00EF1D84">
        <w:rPr>
          <w:rFonts w:ascii="Arial" w:hAnsi="Arial" w:cs="Arial"/>
          <w:color w:val="C00000"/>
          <w:sz w:val="24"/>
          <w:szCs w:val="24"/>
        </w:rPr>
        <w:t xml:space="preserve">the </w:t>
      </w:r>
      <w:r w:rsidRPr="00EF1D84">
        <w:rPr>
          <w:rFonts w:ascii="Arial" w:hAnsi="Arial" w:cs="Arial"/>
          <w:color w:val="C00000"/>
          <w:sz w:val="24"/>
          <w:szCs w:val="24"/>
        </w:rPr>
        <w:t>document to PDF (File, Save as Adobe PDF)</w:t>
      </w:r>
      <w:r w:rsidR="00E8400A" w:rsidRPr="00EF1D84">
        <w:rPr>
          <w:rFonts w:ascii="Arial" w:hAnsi="Arial" w:cs="Arial"/>
          <w:color w:val="C00000"/>
          <w:sz w:val="24"/>
          <w:szCs w:val="24"/>
        </w:rPr>
        <w:t>.</w:t>
      </w:r>
    </w:p>
    <w:tbl>
      <w:tblPr>
        <w:tblStyle w:val="TableGrid"/>
        <w:tblW w:w="11160" w:type="dxa"/>
        <w:tblInd w:w="-905" w:type="dxa"/>
        <w:tblLook w:val="04A0" w:firstRow="1" w:lastRow="0" w:firstColumn="1" w:lastColumn="0" w:noHBand="0" w:noVBand="1"/>
      </w:tblPr>
      <w:tblGrid>
        <w:gridCol w:w="11160"/>
      </w:tblGrid>
      <w:tr w:rsidR="005F1B37" w:rsidRPr="00210CDA" w14:paraId="4E4292E4" w14:textId="77777777" w:rsidTr="00E8400A">
        <w:trPr>
          <w:trHeight w:val="806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3865"/>
          </w:tcPr>
          <w:p w14:paraId="4CB170D6" w14:textId="6B058660" w:rsidR="005F1B37" w:rsidRPr="00210CDA" w:rsidRDefault="00E8400A" w:rsidP="00B218CE">
            <w:pPr>
              <w:tabs>
                <w:tab w:val="left" w:pos="1177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175BB68" wp14:editId="7AFF6869">
                      <wp:simplePos x="0" y="0"/>
                      <wp:positionH relativeFrom="column">
                        <wp:posOffset>-116280</wp:posOffset>
                      </wp:positionH>
                      <wp:positionV relativeFrom="paragraph">
                        <wp:posOffset>51040</wp:posOffset>
                      </wp:positionV>
                      <wp:extent cx="7185600" cy="445273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85600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719A05" w14:textId="77777777" w:rsidR="00B218CE" w:rsidRPr="00E8400A" w:rsidRDefault="00B218CE" w:rsidP="00E8400A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E8400A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Section V </w:t>
                                  </w:r>
                                  <w:r w:rsidR="008E7407" w:rsidRPr="00E8400A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E8400A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Signat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75BB68" id="Text Box 11" o:spid="_x0000_s1033" type="#_x0000_t202" style="position:absolute;left:0;text-align:left;margin-left:-9.15pt;margin-top:4pt;width:565.8pt;height:35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" filled="f" stroked="f">
                      <v:textbox>
                        <w:txbxContent>
                          <w:p w14:paraId="1B719A05" w14:textId="77777777" w:rsidR="00B218CE" w:rsidRPr="00E8400A" w:rsidRDefault="00B218CE" w:rsidP="00E8400A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8400A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ction V </w:t>
                            </w:r>
                            <w:r w:rsidR="008E7407" w:rsidRPr="00E8400A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E8400A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ignatu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B0A03CD" w14:textId="77777777" w:rsidR="008A2863" w:rsidRPr="00210CDA" w:rsidRDefault="008A2863" w:rsidP="0082047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A40BA8B" w14:textId="77777777" w:rsidR="00D44D83" w:rsidRDefault="00D44D83" w:rsidP="00D44D83">
      <w:pPr>
        <w:pBdr>
          <w:bottom w:val="single" w:sz="12" w:space="1" w:color="auto"/>
        </w:pBd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50ECB32F" w14:textId="77777777" w:rsidR="00C26F63" w:rsidRPr="00C26F63" w:rsidRDefault="00C26F63" w:rsidP="00D44D83">
      <w:pPr>
        <w:pBdr>
          <w:bottom w:val="single" w:sz="12" w:space="1" w:color="auto"/>
        </w:pBd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058F8F7D" w14:textId="77777777" w:rsidR="00D44D83" w:rsidRPr="00E8400A" w:rsidRDefault="00D44D83" w:rsidP="00D44D83">
      <w:pPr>
        <w:spacing w:after="0"/>
        <w:ind w:left="90" w:hanging="900"/>
        <w:rPr>
          <w:rFonts w:ascii="Arial" w:hAnsi="Arial" w:cs="Arial"/>
          <w:b/>
          <w:sz w:val="24"/>
          <w:szCs w:val="24"/>
        </w:rPr>
      </w:pPr>
      <w:r w:rsidRPr="00E8400A">
        <w:rPr>
          <w:rFonts w:ascii="Arial" w:hAnsi="Arial" w:cs="Arial"/>
          <w:b/>
          <w:sz w:val="24"/>
          <w:szCs w:val="24"/>
        </w:rPr>
        <w:t>Supervisor Signature</w:t>
      </w:r>
      <w:r w:rsidRPr="00E8400A">
        <w:rPr>
          <w:rFonts w:ascii="Arial" w:hAnsi="Arial" w:cs="Arial"/>
          <w:b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b/>
          <w:sz w:val="24"/>
          <w:szCs w:val="24"/>
        </w:rPr>
        <w:t>Date</w:t>
      </w:r>
      <w:r w:rsidR="00746372" w:rsidRPr="00E8400A">
        <w:rPr>
          <w:rFonts w:ascii="Arial" w:hAnsi="Arial" w:cs="Arial"/>
          <w:b/>
          <w:sz w:val="24"/>
          <w:szCs w:val="24"/>
        </w:rPr>
        <w:t xml:space="preserve"> (</w:t>
      </w:r>
      <w:r w:rsidR="00746372" w:rsidRPr="00E8400A">
        <w:rPr>
          <w:rFonts w:ascii="Arial" w:hAnsi="Arial" w:cs="Arial"/>
          <w:b/>
          <w:i/>
          <w:sz w:val="24"/>
          <w:szCs w:val="24"/>
        </w:rPr>
        <w:t>if applicable</w:t>
      </w:r>
      <w:r w:rsidR="00746372" w:rsidRPr="00E8400A">
        <w:rPr>
          <w:rFonts w:ascii="Arial" w:hAnsi="Arial" w:cs="Arial"/>
          <w:b/>
          <w:sz w:val="24"/>
          <w:szCs w:val="24"/>
        </w:rPr>
        <w:t>)</w:t>
      </w:r>
    </w:p>
    <w:p w14:paraId="6F80628F" w14:textId="77777777" w:rsidR="008A2863" w:rsidRPr="00E8400A" w:rsidRDefault="008A2863" w:rsidP="00D44D83">
      <w:pP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2B51F1F9" w14:textId="77777777" w:rsidR="007A0D0F" w:rsidRPr="00E8400A" w:rsidRDefault="007A0D0F" w:rsidP="00D44D83">
      <w:pP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01BCB833" w14:textId="77777777" w:rsidR="007F33CD" w:rsidRPr="00E8400A" w:rsidRDefault="007F33CD" w:rsidP="007F33CD">
      <w:pPr>
        <w:pBdr>
          <w:bottom w:val="single" w:sz="12" w:space="1" w:color="auto"/>
        </w:pBd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3FF32EBB" w14:textId="48787769" w:rsidR="00F55F71" w:rsidRPr="00E8400A" w:rsidRDefault="00F55F71" w:rsidP="007F33CD">
      <w:pPr>
        <w:spacing w:after="0"/>
        <w:ind w:left="90" w:hanging="900"/>
        <w:rPr>
          <w:rFonts w:ascii="Arial" w:hAnsi="Arial" w:cs="Arial"/>
          <w:b/>
          <w:sz w:val="24"/>
          <w:szCs w:val="24"/>
        </w:rPr>
      </w:pPr>
      <w:r w:rsidRPr="00E8400A">
        <w:rPr>
          <w:rFonts w:ascii="Arial" w:hAnsi="Arial" w:cs="Arial"/>
          <w:b/>
          <w:sz w:val="24"/>
          <w:szCs w:val="24"/>
        </w:rPr>
        <w:t>Employee Signature</w:t>
      </w:r>
      <w:r w:rsidRPr="00E8400A">
        <w:rPr>
          <w:rFonts w:ascii="Arial" w:hAnsi="Arial" w:cs="Arial"/>
          <w:b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b/>
          <w:sz w:val="24"/>
          <w:szCs w:val="24"/>
        </w:rPr>
        <w:t>Date</w:t>
      </w:r>
      <w:r w:rsidR="00746372" w:rsidRPr="00E8400A">
        <w:rPr>
          <w:rFonts w:ascii="Arial" w:hAnsi="Arial" w:cs="Arial"/>
          <w:b/>
          <w:sz w:val="24"/>
          <w:szCs w:val="24"/>
        </w:rPr>
        <w:t xml:space="preserve"> (</w:t>
      </w:r>
      <w:r w:rsidR="00746372" w:rsidRPr="00E8400A">
        <w:rPr>
          <w:rFonts w:ascii="Arial" w:hAnsi="Arial" w:cs="Arial"/>
          <w:b/>
          <w:i/>
          <w:sz w:val="24"/>
          <w:szCs w:val="24"/>
        </w:rPr>
        <w:t>if applicable</w:t>
      </w:r>
      <w:r w:rsidR="00746372" w:rsidRPr="00E8400A">
        <w:rPr>
          <w:rFonts w:ascii="Arial" w:hAnsi="Arial" w:cs="Arial"/>
          <w:b/>
          <w:sz w:val="24"/>
          <w:szCs w:val="24"/>
        </w:rPr>
        <w:t>)</w:t>
      </w:r>
      <w:r w:rsidR="00C26F63">
        <w:rPr>
          <w:rFonts w:ascii="Arial" w:hAnsi="Arial" w:cs="Arial"/>
          <w:b/>
          <w:sz w:val="24"/>
          <w:szCs w:val="24"/>
        </w:rPr>
        <w:br/>
      </w:r>
    </w:p>
    <w:p w14:paraId="6F548A3C" w14:textId="77777777" w:rsidR="0082047A" w:rsidRPr="00E8400A" w:rsidRDefault="0088356D" w:rsidP="007F33CD">
      <w:pPr>
        <w:spacing w:after="0"/>
        <w:ind w:left="90" w:hanging="900"/>
        <w:rPr>
          <w:rFonts w:ascii="Arial" w:hAnsi="Arial" w:cs="Arial"/>
          <w:sz w:val="24"/>
          <w:szCs w:val="24"/>
          <w:u w:val="single"/>
        </w:rPr>
      </w:pPr>
      <w:sdt>
        <w:sdtPr>
          <w:rPr>
            <w:rFonts w:ascii="Arial" w:hAnsi="Arial" w:cs="Arial"/>
            <w:sz w:val="24"/>
            <w:szCs w:val="24"/>
            <w:u w:val="single"/>
          </w:rPr>
          <w:id w:val="-394815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47A" w:rsidRPr="00E8400A">
            <w:rPr>
              <w:rFonts w:ascii="Segoe UI Symbol" w:eastAsia="MS Gothic" w:hAnsi="Segoe UI Symbol" w:cs="Segoe UI Symbol"/>
              <w:sz w:val="24"/>
              <w:szCs w:val="24"/>
              <w:u w:val="single"/>
            </w:rPr>
            <w:t>☐</w:t>
          </w:r>
        </w:sdtContent>
      </w:sdt>
      <w:r w:rsidR="0082047A" w:rsidRPr="00E8400A">
        <w:rPr>
          <w:rFonts w:ascii="Arial" w:hAnsi="Arial" w:cs="Arial"/>
          <w:sz w:val="24"/>
          <w:szCs w:val="24"/>
          <w:u w:val="single"/>
        </w:rPr>
        <w:t>By checking this box, you are electronically signing your Performance Evaluation</w:t>
      </w:r>
    </w:p>
    <w:p w14:paraId="19480986" w14:textId="77777777" w:rsidR="00C60E85" w:rsidRPr="00E8400A" w:rsidRDefault="00F55F71" w:rsidP="003A0173">
      <w:pPr>
        <w:spacing w:after="0"/>
        <w:ind w:left="90" w:hanging="900"/>
        <w:rPr>
          <w:rFonts w:ascii="Arial" w:hAnsi="Arial" w:cs="Arial"/>
          <w:i/>
          <w:sz w:val="24"/>
          <w:szCs w:val="24"/>
        </w:rPr>
      </w:pPr>
      <w:r w:rsidRPr="00E8400A">
        <w:rPr>
          <w:rFonts w:ascii="Arial" w:hAnsi="Arial" w:cs="Arial"/>
          <w:i/>
          <w:sz w:val="24"/>
          <w:szCs w:val="24"/>
        </w:rPr>
        <w:t>(</w:t>
      </w:r>
      <w:r w:rsidR="008A2863" w:rsidRPr="00E8400A">
        <w:rPr>
          <w:rFonts w:ascii="Arial" w:hAnsi="Arial" w:cs="Arial"/>
          <w:i/>
          <w:sz w:val="24"/>
          <w:szCs w:val="24"/>
        </w:rPr>
        <w:t>Employee S</w:t>
      </w:r>
      <w:r w:rsidRPr="00E8400A">
        <w:rPr>
          <w:rFonts w:ascii="Arial" w:hAnsi="Arial" w:cs="Arial"/>
          <w:i/>
          <w:sz w:val="24"/>
          <w:szCs w:val="24"/>
        </w:rPr>
        <w:t>ignature acknowledges discussion of evaluation but does not necessarily imply agreement.)</w:t>
      </w:r>
    </w:p>
    <w:p w14:paraId="5580C7A9" w14:textId="77777777" w:rsidR="00C26F63" w:rsidRPr="00E8400A" w:rsidRDefault="00C26F63" w:rsidP="000F20D9">
      <w:pPr>
        <w:spacing w:after="0"/>
        <w:rPr>
          <w:rFonts w:ascii="Arial" w:hAnsi="Arial" w:cs="Arial"/>
          <w:i/>
          <w:sz w:val="24"/>
          <w:szCs w:val="24"/>
        </w:rPr>
      </w:pPr>
    </w:p>
    <w:p w14:paraId="1E6E48D0" w14:textId="5B397F29" w:rsidR="00915189" w:rsidRPr="00EF1D84" w:rsidRDefault="003F68A2" w:rsidP="00EF1D84">
      <w:pPr>
        <w:spacing w:after="0"/>
        <w:ind w:left="-810"/>
        <w:rPr>
          <w:rFonts w:asciiTheme="minorBidi" w:hAnsiTheme="minorBidi"/>
          <w:b/>
          <w:bCs/>
          <w:color w:val="C00000"/>
          <w:sz w:val="24"/>
          <w:szCs w:val="24"/>
        </w:rPr>
      </w:pPr>
      <w:bookmarkStart w:id="0" w:name="_Hlk210139291"/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 xml:space="preserve">It is the employee’s responsibility to forward a completed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  <w:u w:val="single"/>
        </w:rPr>
        <w:t>digital copy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 xml:space="preserve"> </w:t>
      </w:r>
      <w:r w:rsidR="00444482">
        <w:rPr>
          <w:rFonts w:asciiTheme="minorBidi" w:hAnsiTheme="minorBidi"/>
          <w:b/>
          <w:bCs/>
          <w:color w:val="C00000"/>
          <w:sz w:val="24"/>
          <w:szCs w:val="24"/>
        </w:rPr>
        <w:t xml:space="preserve">of their evaluation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>to</w:t>
      </w:r>
      <w:r w:rsidR="00292508">
        <w:rPr>
          <w:rFonts w:asciiTheme="minorBidi" w:hAnsiTheme="minorBidi"/>
          <w:b/>
          <w:bCs/>
          <w:color w:val="C00000"/>
          <w:sz w:val="24"/>
          <w:szCs w:val="24"/>
        </w:rPr>
        <w:t xml:space="preserve">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>Human Resource Services at</w:t>
      </w:r>
      <w:hyperlink r:id="rId14" w:history="1">
        <w:r w:rsidR="00292508">
          <w:rPr>
            <w:rStyle w:val="Hyperlink"/>
            <w:rFonts w:asciiTheme="minorBidi" w:hAnsiTheme="minorBidi"/>
            <w:b/>
            <w:bCs/>
            <w:sz w:val="24"/>
            <w:szCs w:val="24"/>
            <w:u w:val="none"/>
          </w:rPr>
          <w:t xml:space="preserve"> hr@lcsc.edu </w:t>
        </w:r>
      </w:hyperlink>
      <w:r w:rsidR="00444482">
        <w:rPr>
          <w:rFonts w:asciiTheme="minorBidi" w:hAnsiTheme="minorBidi"/>
          <w:b/>
          <w:bCs/>
          <w:color w:val="C00000"/>
          <w:sz w:val="24"/>
          <w:szCs w:val="24"/>
        </w:rPr>
        <w:t xml:space="preserve">and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>to their immediate supervisor.</w:t>
      </w:r>
    </w:p>
    <w:tbl>
      <w:tblPr>
        <w:tblStyle w:val="TableGrid"/>
        <w:tblW w:w="11160" w:type="dxa"/>
        <w:tblInd w:w="-905" w:type="dxa"/>
        <w:tblLook w:val="04A0" w:firstRow="1" w:lastRow="0" w:firstColumn="1" w:lastColumn="0" w:noHBand="0" w:noVBand="1"/>
      </w:tblPr>
      <w:tblGrid>
        <w:gridCol w:w="11160"/>
      </w:tblGrid>
      <w:tr w:rsidR="003F688C" w:rsidRPr="00210CDA" w14:paraId="708BDD38" w14:textId="77777777" w:rsidTr="0008189B"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0"/>
          <w:p w14:paraId="07EC1BF2" w14:textId="77777777" w:rsidR="003F688C" w:rsidRPr="00E8400A" w:rsidRDefault="003F688C" w:rsidP="0008189B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E8400A">
              <w:rPr>
                <w:rFonts w:asciiTheme="minorBidi" w:hAnsiTheme="minorBidi"/>
                <w:b/>
                <w:sz w:val="24"/>
                <w:szCs w:val="24"/>
              </w:rPr>
              <w:t>Employee Summary Comments:</w:t>
            </w:r>
          </w:p>
          <w:p w14:paraId="07F8D83A" w14:textId="7C6DAF0A" w:rsidR="003F688C" w:rsidRPr="00210CDA" w:rsidRDefault="003F688C" w:rsidP="0008189B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8400A">
              <w:rPr>
                <w:rFonts w:asciiTheme="minorBidi" w:hAnsiTheme="minorBidi"/>
                <w:sz w:val="24"/>
                <w:szCs w:val="24"/>
              </w:rPr>
              <w:t xml:space="preserve">As </w:t>
            </w:r>
            <w:proofErr w:type="gramStart"/>
            <w:r w:rsidRPr="00E8400A">
              <w:rPr>
                <w:rFonts w:asciiTheme="minorBidi" w:hAnsiTheme="minorBidi"/>
                <w:sz w:val="24"/>
                <w:szCs w:val="24"/>
              </w:rPr>
              <w:t>the</w:t>
            </w:r>
            <w:proofErr w:type="gramEnd"/>
            <w:r w:rsidRPr="00E8400A">
              <w:rPr>
                <w:rFonts w:asciiTheme="minorBidi" w:hAnsiTheme="minorBidi"/>
                <w:sz w:val="24"/>
                <w:szCs w:val="24"/>
              </w:rPr>
              <w:t xml:space="preserve"> employee, you are</w:t>
            </w:r>
            <w:r w:rsidRPr="00E8400A">
              <w:rPr>
                <w:rFonts w:asciiTheme="minorBidi" w:hAnsiTheme="minorBidi"/>
                <w:b/>
                <w:sz w:val="24"/>
                <w:szCs w:val="24"/>
              </w:rPr>
              <w:t xml:space="preserve"> not</w:t>
            </w:r>
            <w:r w:rsidRPr="00E8400A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E8400A">
              <w:rPr>
                <w:rFonts w:asciiTheme="minorBidi" w:hAnsiTheme="minorBidi"/>
                <w:b/>
                <w:sz w:val="24"/>
                <w:szCs w:val="24"/>
              </w:rPr>
              <w:t>required</w:t>
            </w:r>
            <w:r w:rsidRPr="00E8400A">
              <w:rPr>
                <w:rFonts w:asciiTheme="minorBidi" w:hAnsiTheme="minorBidi"/>
                <w:sz w:val="24"/>
                <w:szCs w:val="24"/>
              </w:rPr>
              <w:t xml:space="preserve"> to </w:t>
            </w:r>
            <w:r w:rsidR="009352A4" w:rsidRPr="00E8400A">
              <w:rPr>
                <w:rFonts w:asciiTheme="minorBidi" w:hAnsiTheme="minorBidi"/>
                <w:sz w:val="24"/>
                <w:szCs w:val="24"/>
              </w:rPr>
              <w:t>add</w:t>
            </w:r>
            <w:r w:rsidRPr="00E8400A">
              <w:rPr>
                <w:rFonts w:asciiTheme="minorBidi" w:hAnsiTheme="minorBidi"/>
                <w:sz w:val="24"/>
                <w:szCs w:val="24"/>
              </w:rPr>
              <w:t xml:space="preserve"> comments to the evaluation, though you may choose to do so.</w:t>
            </w:r>
            <w:r w:rsidR="00C26F63">
              <w:rPr>
                <w:rFonts w:asciiTheme="minorBidi" w:hAnsiTheme="minorBidi"/>
                <w:sz w:val="24"/>
                <w:szCs w:val="24"/>
              </w:rPr>
              <w:t xml:space="preserve">  To add comments, click on Tools, Comment, and T (add text comment).</w:t>
            </w:r>
          </w:p>
        </w:tc>
      </w:tr>
      <w:tr w:rsidR="003F688C" w:rsidRPr="00210CDA" w14:paraId="1E65CBE4" w14:textId="77777777" w:rsidTr="0088356D">
        <w:trPr>
          <w:trHeight w:val="287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sdt>
            <w:sdtPr>
              <w:rPr>
                <w:rStyle w:val="Style22"/>
              </w:rPr>
              <w:id w:val="-298851289"/>
              <w:placeholder>
                <w:docPart w:val="7DB37DB407C341ECBF8E4DF98934788A"/>
              </w:placeholder>
              <w:showingPlcHdr/>
            </w:sdtPr>
            <w:sdtEndPr>
              <w:rPr>
                <w:rStyle w:val="DefaultParagraphFont"/>
                <w:rFonts w:asciiTheme="minorBidi" w:hAnsiTheme="minorBidi"/>
                <w:sz w:val="24"/>
                <w:szCs w:val="24"/>
              </w:rPr>
            </w:sdtEndPr>
            <w:sdtContent>
              <w:p w14:paraId="40B2975E" w14:textId="4C66B53E" w:rsidR="002401D0" w:rsidRPr="005615A3" w:rsidRDefault="00437445" w:rsidP="005615A3">
                <w:pPr>
                  <w:tabs>
                    <w:tab w:val="left" w:pos="1177"/>
                  </w:tabs>
                  <w:rPr>
                    <w:rFonts w:asciiTheme="minorBidi" w:hAnsiTheme="minorBidi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424B9C08" w14:textId="7C0AF439" w:rsidR="00D44D83" w:rsidRPr="00E8400A" w:rsidRDefault="00D44D83" w:rsidP="00237B59">
      <w:pPr>
        <w:spacing w:after="0"/>
        <w:rPr>
          <w:rFonts w:ascii="Arial" w:hAnsi="Arial" w:cs="Arial"/>
          <w:sz w:val="20"/>
          <w:szCs w:val="20"/>
        </w:rPr>
      </w:pPr>
    </w:p>
    <w:sectPr w:rsidR="00D44D83" w:rsidRPr="00E8400A" w:rsidSect="00B218CE">
      <w:footerReference w:type="default" r:id="rId15"/>
      <w:pgSz w:w="12240" w:h="15840"/>
      <w:pgMar w:top="720" w:right="446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4CD94" w14:textId="77777777" w:rsidR="0069568E" w:rsidRDefault="0069568E" w:rsidP="00E25742">
      <w:pPr>
        <w:spacing w:after="0" w:line="240" w:lineRule="auto"/>
      </w:pPr>
      <w:r>
        <w:separator/>
      </w:r>
    </w:p>
  </w:endnote>
  <w:endnote w:type="continuationSeparator" w:id="0">
    <w:p w14:paraId="099347B3" w14:textId="77777777" w:rsidR="0069568E" w:rsidRDefault="0069568E" w:rsidP="00E25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A41B1" w14:textId="5C45204A" w:rsidR="00E25742" w:rsidRDefault="007F33CD" w:rsidP="00E25742">
    <w:pPr>
      <w:pStyle w:val="Footer"/>
      <w:ind w:hanging="900"/>
    </w:pPr>
    <w:r w:rsidRPr="00AC15B6">
      <w:rPr>
        <w:rFonts w:ascii="Arial" w:hAnsi="Arial" w:cs="Arial"/>
        <w:sz w:val="20"/>
        <w:szCs w:val="20"/>
      </w:rPr>
      <w:t xml:space="preserve">Self-Evaluation </w:t>
    </w:r>
    <w:r w:rsidR="00AC15B6" w:rsidRPr="00AC15B6">
      <w:rPr>
        <w:rFonts w:ascii="Arial" w:hAnsi="Arial" w:cs="Arial"/>
        <w:sz w:val="20"/>
        <w:szCs w:val="20"/>
      </w:rPr>
      <w:t>&amp;</w:t>
    </w:r>
    <w:r w:rsidRPr="00AC15B6">
      <w:rPr>
        <w:rFonts w:ascii="Arial" w:hAnsi="Arial" w:cs="Arial"/>
        <w:sz w:val="20"/>
        <w:szCs w:val="20"/>
      </w:rPr>
      <w:t xml:space="preserve"> </w:t>
    </w:r>
    <w:r w:rsidR="00E25742" w:rsidRPr="00AC15B6">
      <w:rPr>
        <w:rFonts w:ascii="Arial" w:hAnsi="Arial" w:cs="Arial"/>
        <w:sz w:val="20"/>
        <w:szCs w:val="20"/>
      </w:rPr>
      <w:t>Non-Supervisory Performance Evaluation</w:t>
    </w:r>
    <w:r w:rsidRPr="00AC15B6">
      <w:rPr>
        <w:rFonts w:ascii="Arial" w:hAnsi="Arial" w:cs="Arial"/>
      </w:rPr>
      <w:tab/>
    </w:r>
    <w:r w:rsidR="00E25742">
      <w:tab/>
    </w:r>
    <w:r w:rsidR="00E25742" w:rsidRPr="00AC15B6">
      <w:rPr>
        <w:rFonts w:ascii="Arial" w:hAnsi="Arial" w:cs="Arial"/>
        <w:color w:val="7F7F7F" w:themeColor="background1" w:themeShade="7F"/>
        <w:spacing w:val="60"/>
        <w:sz w:val="20"/>
        <w:szCs w:val="20"/>
      </w:rPr>
      <w:t>Page</w:t>
    </w:r>
    <w:r w:rsidR="00E25742" w:rsidRPr="00AC15B6">
      <w:rPr>
        <w:rFonts w:ascii="Arial" w:hAnsi="Arial" w:cs="Arial"/>
        <w:sz w:val="20"/>
        <w:szCs w:val="20"/>
      </w:rPr>
      <w:t xml:space="preserve"> | </w:t>
    </w:r>
    <w:r w:rsidR="00E25742" w:rsidRPr="00AC15B6">
      <w:rPr>
        <w:rFonts w:ascii="Arial" w:hAnsi="Arial" w:cs="Arial"/>
        <w:sz w:val="20"/>
        <w:szCs w:val="20"/>
      </w:rPr>
      <w:fldChar w:fldCharType="begin"/>
    </w:r>
    <w:r w:rsidR="00E25742" w:rsidRPr="00AC15B6">
      <w:rPr>
        <w:rFonts w:ascii="Arial" w:hAnsi="Arial" w:cs="Arial"/>
        <w:sz w:val="20"/>
        <w:szCs w:val="20"/>
      </w:rPr>
      <w:instrText xml:space="preserve"> PAGE   \* MERGEFORMAT </w:instrText>
    </w:r>
    <w:r w:rsidR="00E25742" w:rsidRPr="00AC15B6">
      <w:rPr>
        <w:rFonts w:ascii="Arial" w:hAnsi="Arial" w:cs="Arial"/>
        <w:sz w:val="20"/>
        <w:szCs w:val="20"/>
      </w:rPr>
      <w:fldChar w:fldCharType="separate"/>
    </w:r>
    <w:r w:rsidR="00E25742" w:rsidRPr="00AC15B6">
      <w:rPr>
        <w:rFonts w:ascii="Arial" w:hAnsi="Arial" w:cs="Arial"/>
        <w:b/>
        <w:bCs/>
        <w:noProof/>
        <w:sz w:val="20"/>
        <w:szCs w:val="20"/>
      </w:rPr>
      <w:t>1</w:t>
    </w:r>
    <w:r w:rsidR="00E25742" w:rsidRPr="00AC15B6">
      <w:rPr>
        <w:rFonts w:ascii="Arial" w:hAnsi="Arial" w:cs="Arial"/>
        <w:b/>
        <w:bC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6F3D8" w14:textId="77777777" w:rsidR="0069568E" w:rsidRDefault="0069568E" w:rsidP="00E25742">
      <w:pPr>
        <w:spacing w:after="0" w:line="240" w:lineRule="auto"/>
      </w:pPr>
      <w:r>
        <w:separator/>
      </w:r>
    </w:p>
  </w:footnote>
  <w:footnote w:type="continuationSeparator" w:id="0">
    <w:p w14:paraId="61F6EF87" w14:textId="77777777" w:rsidR="0069568E" w:rsidRDefault="0069568E" w:rsidP="00E25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A1ABB"/>
    <w:multiLevelType w:val="hybridMultilevel"/>
    <w:tmpl w:val="1D48A72E"/>
    <w:lvl w:ilvl="0" w:tplc="825C9A6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358A"/>
    <w:multiLevelType w:val="hybridMultilevel"/>
    <w:tmpl w:val="7A6287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736F81"/>
    <w:multiLevelType w:val="hybridMultilevel"/>
    <w:tmpl w:val="C616F0CC"/>
    <w:lvl w:ilvl="0" w:tplc="6484AB3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27174F"/>
    <w:multiLevelType w:val="hybridMultilevel"/>
    <w:tmpl w:val="15E095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095CE6"/>
    <w:multiLevelType w:val="hybridMultilevel"/>
    <w:tmpl w:val="49B41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51550F"/>
    <w:multiLevelType w:val="hybridMultilevel"/>
    <w:tmpl w:val="86088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181B6F"/>
    <w:multiLevelType w:val="hybridMultilevel"/>
    <w:tmpl w:val="15E095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DD0883"/>
    <w:multiLevelType w:val="hybridMultilevel"/>
    <w:tmpl w:val="552252BA"/>
    <w:lvl w:ilvl="0" w:tplc="A2A28F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8355F08"/>
    <w:multiLevelType w:val="hybridMultilevel"/>
    <w:tmpl w:val="93E0A0D0"/>
    <w:lvl w:ilvl="0" w:tplc="C360DEAE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62206368">
    <w:abstractNumId w:val="5"/>
  </w:num>
  <w:num w:numId="2" w16cid:durableId="742341094">
    <w:abstractNumId w:val="4"/>
  </w:num>
  <w:num w:numId="3" w16cid:durableId="873811578">
    <w:abstractNumId w:val="2"/>
  </w:num>
  <w:num w:numId="4" w16cid:durableId="524096186">
    <w:abstractNumId w:val="1"/>
  </w:num>
  <w:num w:numId="5" w16cid:durableId="603616339">
    <w:abstractNumId w:val="8"/>
  </w:num>
  <w:num w:numId="6" w16cid:durableId="1886795739">
    <w:abstractNumId w:val="7"/>
  </w:num>
  <w:num w:numId="7" w16cid:durableId="790247613">
    <w:abstractNumId w:val="6"/>
  </w:num>
  <w:num w:numId="8" w16cid:durableId="653993475">
    <w:abstractNumId w:val="3"/>
  </w:num>
  <w:num w:numId="9" w16cid:durableId="1149905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AEITYzNTCwtjMyUdpeDU4uLM/DyQAkPjWgAip+zLLQAAAA=="/>
  </w:docVars>
  <w:rsids>
    <w:rsidRoot w:val="008102F2"/>
    <w:rsid w:val="00001A18"/>
    <w:rsid w:val="00032370"/>
    <w:rsid w:val="00035D20"/>
    <w:rsid w:val="00070951"/>
    <w:rsid w:val="00082DCE"/>
    <w:rsid w:val="000B207E"/>
    <w:rsid w:val="000F20D9"/>
    <w:rsid w:val="00104874"/>
    <w:rsid w:val="0010609C"/>
    <w:rsid w:val="00140CF0"/>
    <w:rsid w:val="00157F06"/>
    <w:rsid w:val="00161168"/>
    <w:rsid w:val="001615E5"/>
    <w:rsid w:val="00175B38"/>
    <w:rsid w:val="00180DC2"/>
    <w:rsid w:val="001A69B3"/>
    <w:rsid w:val="001B6354"/>
    <w:rsid w:val="001D358B"/>
    <w:rsid w:val="001D4B97"/>
    <w:rsid w:val="001E4BED"/>
    <w:rsid w:val="00210CDA"/>
    <w:rsid w:val="00237B59"/>
    <w:rsid w:val="002401D0"/>
    <w:rsid w:val="002436FF"/>
    <w:rsid w:val="002530D2"/>
    <w:rsid w:val="00292508"/>
    <w:rsid w:val="00294E60"/>
    <w:rsid w:val="002F287E"/>
    <w:rsid w:val="0030090B"/>
    <w:rsid w:val="00303269"/>
    <w:rsid w:val="0030739B"/>
    <w:rsid w:val="00313E0D"/>
    <w:rsid w:val="00321EC1"/>
    <w:rsid w:val="003317EE"/>
    <w:rsid w:val="00344C01"/>
    <w:rsid w:val="0035383B"/>
    <w:rsid w:val="00355F60"/>
    <w:rsid w:val="003605E6"/>
    <w:rsid w:val="00363268"/>
    <w:rsid w:val="003849A3"/>
    <w:rsid w:val="003A0173"/>
    <w:rsid w:val="003A46D1"/>
    <w:rsid w:val="003B349A"/>
    <w:rsid w:val="003D0C71"/>
    <w:rsid w:val="003E4ACD"/>
    <w:rsid w:val="003F1BAC"/>
    <w:rsid w:val="003F688C"/>
    <w:rsid w:val="003F68A2"/>
    <w:rsid w:val="00400FC2"/>
    <w:rsid w:val="00437445"/>
    <w:rsid w:val="00444482"/>
    <w:rsid w:val="0048120D"/>
    <w:rsid w:val="00495172"/>
    <w:rsid w:val="004D4D6E"/>
    <w:rsid w:val="004D54F0"/>
    <w:rsid w:val="004E5180"/>
    <w:rsid w:val="004F2778"/>
    <w:rsid w:val="004F362A"/>
    <w:rsid w:val="00511F06"/>
    <w:rsid w:val="00535657"/>
    <w:rsid w:val="00542AEE"/>
    <w:rsid w:val="005615A3"/>
    <w:rsid w:val="005A2D44"/>
    <w:rsid w:val="005B15DF"/>
    <w:rsid w:val="005D7A82"/>
    <w:rsid w:val="005F1B37"/>
    <w:rsid w:val="00620AB7"/>
    <w:rsid w:val="0065118A"/>
    <w:rsid w:val="0067206F"/>
    <w:rsid w:val="00675A13"/>
    <w:rsid w:val="00680760"/>
    <w:rsid w:val="0069568E"/>
    <w:rsid w:val="006A54A9"/>
    <w:rsid w:val="006C2D8C"/>
    <w:rsid w:val="006F0A44"/>
    <w:rsid w:val="006F5EEB"/>
    <w:rsid w:val="00702497"/>
    <w:rsid w:val="00716A4A"/>
    <w:rsid w:val="00721AA3"/>
    <w:rsid w:val="0074146B"/>
    <w:rsid w:val="00746372"/>
    <w:rsid w:val="007465F4"/>
    <w:rsid w:val="0077096B"/>
    <w:rsid w:val="007A0D0F"/>
    <w:rsid w:val="007A1E54"/>
    <w:rsid w:val="007B5385"/>
    <w:rsid w:val="007C29E3"/>
    <w:rsid w:val="007C4999"/>
    <w:rsid w:val="007D2E2E"/>
    <w:rsid w:val="007D7D8E"/>
    <w:rsid w:val="007F33CD"/>
    <w:rsid w:val="0080088B"/>
    <w:rsid w:val="008102F2"/>
    <w:rsid w:val="0082047A"/>
    <w:rsid w:val="008462A2"/>
    <w:rsid w:val="008467CC"/>
    <w:rsid w:val="008775E7"/>
    <w:rsid w:val="0088356D"/>
    <w:rsid w:val="008867B0"/>
    <w:rsid w:val="00895539"/>
    <w:rsid w:val="008A2863"/>
    <w:rsid w:val="008A29BE"/>
    <w:rsid w:val="008E24EE"/>
    <w:rsid w:val="008E7407"/>
    <w:rsid w:val="00915189"/>
    <w:rsid w:val="00931567"/>
    <w:rsid w:val="009352A4"/>
    <w:rsid w:val="0093699D"/>
    <w:rsid w:val="00942EF0"/>
    <w:rsid w:val="00951D7B"/>
    <w:rsid w:val="00962DA0"/>
    <w:rsid w:val="00983ABE"/>
    <w:rsid w:val="00987742"/>
    <w:rsid w:val="009A1513"/>
    <w:rsid w:val="009E4CC5"/>
    <w:rsid w:val="009F446E"/>
    <w:rsid w:val="00A068A3"/>
    <w:rsid w:val="00A35BCE"/>
    <w:rsid w:val="00A371FF"/>
    <w:rsid w:val="00A406F5"/>
    <w:rsid w:val="00A54828"/>
    <w:rsid w:val="00A66054"/>
    <w:rsid w:val="00A715D9"/>
    <w:rsid w:val="00A71782"/>
    <w:rsid w:val="00A84208"/>
    <w:rsid w:val="00A90364"/>
    <w:rsid w:val="00AA6B64"/>
    <w:rsid w:val="00AB1AA9"/>
    <w:rsid w:val="00AC15B6"/>
    <w:rsid w:val="00AC1E56"/>
    <w:rsid w:val="00AD5933"/>
    <w:rsid w:val="00AE4233"/>
    <w:rsid w:val="00B218CE"/>
    <w:rsid w:val="00B23B00"/>
    <w:rsid w:val="00B61201"/>
    <w:rsid w:val="00B97063"/>
    <w:rsid w:val="00BA6788"/>
    <w:rsid w:val="00BA6A85"/>
    <w:rsid w:val="00BC7BA2"/>
    <w:rsid w:val="00BD43C2"/>
    <w:rsid w:val="00BE0DB0"/>
    <w:rsid w:val="00BE0E54"/>
    <w:rsid w:val="00BE71E6"/>
    <w:rsid w:val="00BE7CD2"/>
    <w:rsid w:val="00BF3551"/>
    <w:rsid w:val="00BF4B14"/>
    <w:rsid w:val="00C107DF"/>
    <w:rsid w:val="00C20E15"/>
    <w:rsid w:val="00C26F63"/>
    <w:rsid w:val="00C506DC"/>
    <w:rsid w:val="00C5334F"/>
    <w:rsid w:val="00C60E85"/>
    <w:rsid w:val="00C6716D"/>
    <w:rsid w:val="00CD38CD"/>
    <w:rsid w:val="00CD66BC"/>
    <w:rsid w:val="00CE25CA"/>
    <w:rsid w:val="00CF3EBF"/>
    <w:rsid w:val="00CF5029"/>
    <w:rsid w:val="00CF7AEC"/>
    <w:rsid w:val="00D0692D"/>
    <w:rsid w:val="00D20014"/>
    <w:rsid w:val="00D27FA4"/>
    <w:rsid w:val="00D34CFD"/>
    <w:rsid w:val="00D355A9"/>
    <w:rsid w:val="00D44D83"/>
    <w:rsid w:val="00D47D04"/>
    <w:rsid w:val="00D5588E"/>
    <w:rsid w:val="00DA112C"/>
    <w:rsid w:val="00DB2E63"/>
    <w:rsid w:val="00DC47F9"/>
    <w:rsid w:val="00DC539B"/>
    <w:rsid w:val="00DE6834"/>
    <w:rsid w:val="00DF7963"/>
    <w:rsid w:val="00E03EF6"/>
    <w:rsid w:val="00E23FCC"/>
    <w:rsid w:val="00E25742"/>
    <w:rsid w:val="00E32678"/>
    <w:rsid w:val="00E34158"/>
    <w:rsid w:val="00E470F2"/>
    <w:rsid w:val="00E478DF"/>
    <w:rsid w:val="00E55404"/>
    <w:rsid w:val="00E60D9A"/>
    <w:rsid w:val="00E676C6"/>
    <w:rsid w:val="00E8400A"/>
    <w:rsid w:val="00E940B5"/>
    <w:rsid w:val="00EE6663"/>
    <w:rsid w:val="00EF1D84"/>
    <w:rsid w:val="00EF716B"/>
    <w:rsid w:val="00F03123"/>
    <w:rsid w:val="00F529B0"/>
    <w:rsid w:val="00F55F71"/>
    <w:rsid w:val="00F667F4"/>
    <w:rsid w:val="00F71918"/>
    <w:rsid w:val="00F87C8A"/>
    <w:rsid w:val="00F90F39"/>
    <w:rsid w:val="00F9118F"/>
    <w:rsid w:val="00F91409"/>
    <w:rsid w:val="00FA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2189229"/>
  <w15:chartTrackingRefBased/>
  <w15:docId w15:val="{7AD88048-ED7C-4C84-AD7B-A8EA54203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02F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35D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D2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2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742"/>
  </w:style>
  <w:style w:type="paragraph" w:styleId="Footer">
    <w:name w:val="footer"/>
    <w:basedOn w:val="Normal"/>
    <w:link w:val="FooterChar"/>
    <w:uiPriority w:val="99"/>
    <w:unhideWhenUsed/>
    <w:rsid w:val="00E2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742"/>
  </w:style>
  <w:style w:type="paragraph" w:customStyle="1" w:styleId="Default">
    <w:name w:val="Default"/>
    <w:rsid w:val="001615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5118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5F7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E2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A043D"/>
    <w:rPr>
      <w:b/>
      <w:bCs/>
    </w:rPr>
  </w:style>
  <w:style w:type="character" w:customStyle="1" w:styleId="Style1">
    <w:name w:val="Style1"/>
    <w:basedOn w:val="DefaultParagraphFont"/>
    <w:uiPriority w:val="1"/>
    <w:rsid w:val="00437445"/>
    <w:rPr>
      <w:rFonts w:ascii="Arial" w:hAnsi="Arial"/>
      <w:b w:val="0"/>
      <w:sz w:val="22"/>
    </w:rPr>
  </w:style>
  <w:style w:type="character" w:customStyle="1" w:styleId="Style2">
    <w:name w:val="Style2"/>
    <w:basedOn w:val="DefaultParagraphFont"/>
    <w:uiPriority w:val="1"/>
    <w:rsid w:val="00437445"/>
    <w:rPr>
      <w:rFonts w:ascii="Arial" w:hAnsi="Arial"/>
      <w:b w:val="0"/>
      <w:sz w:val="22"/>
    </w:rPr>
  </w:style>
  <w:style w:type="character" w:customStyle="1" w:styleId="Style3">
    <w:name w:val="Style3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4">
    <w:name w:val="Style4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437445"/>
    <w:rPr>
      <w:rFonts w:ascii="Arial" w:hAnsi="Arial"/>
      <w:sz w:val="21"/>
    </w:rPr>
  </w:style>
  <w:style w:type="character" w:customStyle="1" w:styleId="Style9">
    <w:name w:val="Style9"/>
    <w:basedOn w:val="DefaultParagraphFont"/>
    <w:uiPriority w:val="1"/>
    <w:rsid w:val="00437445"/>
    <w:rPr>
      <w:rFonts w:ascii="Arial" w:hAnsi="Arial"/>
      <w:sz w:val="20"/>
    </w:rPr>
  </w:style>
  <w:style w:type="character" w:customStyle="1" w:styleId="Style10">
    <w:name w:val="Style10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1">
    <w:name w:val="Style11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2">
    <w:name w:val="Style12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3">
    <w:name w:val="Style13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4">
    <w:name w:val="Style14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5">
    <w:name w:val="Style15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6">
    <w:name w:val="Style16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7">
    <w:name w:val="Style17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8">
    <w:name w:val="Style18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9">
    <w:name w:val="Style19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20">
    <w:name w:val="Style20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21">
    <w:name w:val="Style21"/>
    <w:basedOn w:val="DefaultParagraphFont"/>
    <w:uiPriority w:val="1"/>
    <w:rsid w:val="008462A2"/>
    <w:rPr>
      <w:rFonts w:ascii="Arial" w:hAnsi="Arial"/>
      <w:sz w:val="20"/>
    </w:rPr>
  </w:style>
  <w:style w:type="character" w:customStyle="1" w:styleId="Style22">
    <w:name w:val="Style22"/>
    <w:basedOn w:val="DefaultParagraphFont"/>
    <w:uiPriority w:val="1"/>
    <w:rsid w:val="008462A2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csc.edu/hr/employee-resources/performance-managemen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r@lcsc.ed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csc.edu/hr/form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hr@lcs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owtogeek.com/352668/how-to-convert-a-microsoft-word-document-to-a-pdf/" TargetMode="External"/><Relationship Id="rId14" Type="http://schemas.openxmlformats.org/officeDocument/2006/relationships/hyperlink" Target="mailto:hr@lcsc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61A11542DC1430C869EAB75F5FB9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DCF2E-B91D-4790-A0F2-A3076C779C47}"/>
      </w:docPartPr>
      <w:docPartBody>
        <w:p w:rsidR="00C57D99" w:rsidRDefault="00C57D99" w:rsidP="00C57D99">
          <w:pPr>
            <w:pStyle w:val="161A11542DC1430C869EAB75F5FB9B4D2"/>
          </w:pPr>
          <w:r w:rsidRPr="00EE6663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963B44FBC450481D9AFD9D3026D2E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97C62-0B13-4EBC-9AAB-A5044D8F2A86}"/>
      </w:docPartPr>
      <w:docPartBody>
        <w:p w:rsidR="00C57D99" w:rsidRDefault="00C57D99" w:rsidP="00C57D99">
          <w:pPr>
            <w:pStyle w:val="963B44FBC450481D9AFD9D3026D2E6352"/>
          </w:pPr>
          <w:r w:rsidRPr="000B207E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710B8385F7C142C193AE39DCCCE0A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76F3D-0AE5-4670-9AF7-01EA9806955F}"/>
      </w:docPartPr>
      <w:docPartBody>
        <w:p w:rsidR="00C57D99" w:rsidRDefault="00C57D99" w:rsidP="00C57D99">
          <w:pPr>
            <w:pStyle w:val="710B8385F7C142C193AE39DCCCE0A4AE2"/>
          </w:pPr>
          <w:r w:rsidRPr="000B207E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12F1FB78558E4E099AB52B3517925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9CAA1-010B-473C-A5A3-A66E0AC73A1A}"/>
      </w:docPartPr>
      <w:docPartBody>
        <w:p w:rsidR="00C57D99" w:rsidRDefault="00C57D99" w:rsidP="00C57D99">
          <w:pPr>
            <w:pStyle w:val="12F1FB78558E4E099AB52B35179257A32"/>
          </w:pPr>
          <w:r w:rsidRPr="000B207E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02382EB9C194811B2F55B730D7BE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2B442-0272-4AE7-9132-0A78198AA971}"/>
      </w:docPartPr>
      <w:docPartBody>
        <w:p w:rsidR="00C57D99" w:rsidRDefault="00C57D99" w:rsidP="00C57D99">
          <w:pPr>
            <w:pStyle w:val="802382EB9C194811B2F55B730D7BE6422"/>
          </w:pPr>
          <w:r w:rsidRPr="000B207E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D5B572D0E5FE4F4995A14633B4F40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F5CC1-2465-4B6F-AABF-DF121DD1714D}"/>
      </w:docPartPr>
      <w:docPartBody>
        <w:p w:rsidR="00C57D99" w:rsidRDefault="00C57D99" w:rsidP="00C57D99">
          <w:pPr>
            <w:pStyle w:val="D5B572D0E5FE4F4995A14633B4F401962"/>
          </w:pPr>
          <w:r w:rsidRPr="000B207E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0945AD22F7DA40618A8E2E8818767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62C5C-F42C-440C-AB09-A390FCE6F4EE}"/>
      </w:docPartPr>
      <w:docPartBody>
        <w:p w:rsidR="00C57D99" w:rsidRDefault="00C57D99" w:rsidP="00C57D99">
          <w:pPr>
            <w:pStyle w:val="0945AD22F7DA40618A8E2E8818767DBA2"/>
          </w:pPr>
          <w:r w:rsidRPr="000B207E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309C5AC7A3D142878E894CACC302B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79C-03C9-4A1E-A525-AB98C7A7DDC1}"/>
      </w:docPartPr>
      <w:docPartBody>
        <w:p w:rsidR="00C57D99" w:rsidRDefault="00C57D99" w:rsidP="00C57D99">
          <w:pPr>
            <w:pStyle w:val="309C5AC7A3D142878E894CACC302B2FF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A93A9162B44ED9C2EA9C97474A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4B91D-FB4C-462B-9E08-9A826F4C7253}"/>
      </w:docPartPr>
      <w:docPartBody>
        <w:p w:rsidR="00C57D99" w:rsidRDefault="00C57D99" w:rsidP="00C57D99">
          <w:pPr>
            <w:pStyle w:val="0FEA93A9162B44ED9C2EA9C97474ADF1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7FDFCE53FE4A34B75D953082258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595B3-0130-4A06-88D0-D1C0760E5F31}"/>
      </w:docPartPr>
      <w:docPartBody>
        <w:p w:rsidR="00C57D99" w:rsidRDefault="00C57D99" w:rsidP="00C57D99">
          <w:pPr>
            <w:pStyle w:val="227FDFCE53FE4A34B75D953082258ABE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52BE00B794630A1EC08D52D367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3F364-0227-46A8-B8F1-2A82520A1C7D}"/>
      </w:docPartPr>
      <w:docPartBody>
        <w:p w:rsidR="00C57D99" w:rsidRDefault="00C57D99" w:rsidP="00C57D99">
          <w:pPr>
            <w:pStyle w:val="E2D52BE00B794630A1EC08D52D367B67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23E94F99AB42029A9151713C88F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01635-3FCF-418C-A635-80B770B5863A}"/>
      </w:docPartPr>
      <w:docPartBody>
        <w:p w:rsidR="00C57D99" w:rsidRDefault="00C57D99" w:rsidP="00C57D99">
          <w:pPr>
            <w:pStyle w:val="9123E94F99AB42029A9151713C88F2B2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4DABD820AD4E3A8914E58C6410B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209A4-CF88-4819-9C2F-B8E042E033D3}"/>
      </w:docPartPr>
      <w:docPartBody>
        <w:p w:rsidR="00C57D99" w:rsidRDefault="00C57D99" w:rsidP="00C57D99">
          <w:pPr>
            <w:pStyle w:val="FD4DABD820AD4E3A8914E58C6410B947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7996129AF47BA819C0CF104B3E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9ED1D-48E2-492E-9B1C-095E467C1073}"/>
      </w:docPartPr>
      <w:docPartBody>
        <w:p w:rsidR="00C57D99" w:rsidRDefault="00C57D99" w:rsidP="00C57D99">
          <w:pPr>
            <w:pStyle w:val="E697996129AF47BA819C0CF104B3EF6B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37A4FC850F4270982775876B7DD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7313A-F36D-4C60-A7B1-1A0A0D283343}"/>
      </w:docPartPr>
      <w:docPartBody>
        <w:p w:rsidR="00C57D99" w:rsidRDefault="00C57D99" w:rsidP="00C57D99">
          <w:pPr>
            <w:pStyle w:val="5337A4FC850F4270982775876B7DD1A6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B2A880AA0C4402B31437C329A5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ECFF4-5F55-405C-B319-A0074181CD1B}"/>
      </w:docPartPr>
      <w:docPartBody>
        <w:p w:rsidR="00C57D99" w:rsidRDefault="00C57D99" w:rsidP="00C57D99">
          <w:pPr>
            <w:pStyle w:val="01B2A880AA0C4402B31437C329A5695C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AA30E237A4B9B975B93276C06B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CE929-199C-40E2-9DA4-8A397584C41B}"/>
      </w:docPartPr>
      <w:docPartBody>
        <w:p w:rsidR="00C57D99" w:rsidRDefault="00C57D99" w:rsidP="00C57D99">
          <w:pPr>
            <w:pStyle w:val="5B7AA30E237A4B9B975B93276C06B973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C4A4E973F44C2CBFC387C2DB43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77A17-1818-4B76-A5EC-0CCDDEBE30CA}"/>
      </w:docPartPr>
      <w:docPartBody>
        <w:p w:rsidR="00C57D99" w:rsidRDefault="00C57D99" w:rsidP="00C57D99">
          <w:pPr>
            <w:pStyle w:val="93C4A4E973F44C2CBFC387C2DB4368A5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07DC9BC9E4EE99995108B824A1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7AFD7-54A3-47D7-ABB4-8B8F3CBA606F}"/>
      </w:docPartPr>
      <w:docPartBody>
        <w:p w:rsidR="00C57D99" w:rsidRDefault="00C57D99" w:rsidP="00C57D99">
          <w:pPr>
            <w:pStyle w:val="12307DC9BC9E4EE99995108B824A1E48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36E78E25474EB8882DFF1D1566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64276-A2EE-4EEB-8CCD-3F24F9BAB3CE}"/>
      </w:docPartPr>
      <w:docPartBody>
        <w:p w:rsidR="00C57D99" w:rsidRDefault="00C57D99" w:rsidP="00C57D99">
          <w:pPr>
            <w:pStyle w:val="8F36E78E25474EB8882DFF1D1566FD0B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37DB407C341ECBF8E4DF989347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DB6E-4138-4934-BD3A-2767637AAEF5}"/>
      </w:docPartPr>
      <w:docPartBody>
        <w:p w:rsidR="00C57D99" w:rsidRDefault="00C57D99" w:rsidP="00C57D99">
          <w:pPr>
            <w:pStyle w:val="7DB37DB407C341ECBF8E4DF98934788A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7D2C"/>
    <w:rsid w:val="00082DCE"/>
    <w:rsid w:val="001B651D"/>
    <w:rsid w:val="001E07D1"/>
    <w:rsid w:val="00243CEA"/>
    <w:rsid w:val="004272E4"/>
    <w:rsid w:val="005A2D44"/>
    <w:rsid w:val="005B2D0F"/>
    <w:rsid w:val="006A5C95"/>
    <w:rsid w:val="0080522A"/>
    <w:rsid w:val="00962DA0"/>
    <w:rsid w:val="009C3802"/>
    <w:rsid w:val="009F446E"/>
    <w:rsid w:val="00A11FE7"/>
    <w:rsid w:val="00B2353D"/>
    <w:rsid w:val="00C03029"/>
    <w:rsid w:val="00C22A99"/>
    <w:rsid w:val="00C57D99"/>
    <w:rsid w:val="00CB5F9E"/>
    <w:rsid w:val="00DF0DC9"/>
    <w:rsid w:val="00E40401"/>
    <w:rsid w:val="00EC0898"/>
    <w:rsid w:val="00F17D2C"/>
    <w:rsid w:val="00F3165A"/>
    <w:rsid w:val="00F91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7D99"/>
    <w:rPr>
      <w:color w:val="808080"/>
    </w:rPr>
  </w:style>
  <w:style w:type="paragraph" w:customStyle="1" w:styleId="161A11542DC1430C869EAB75F5FB9B4D2">
    <w:name w:val="161A11542DC1430C869EAB75F5FB9B4D2"/>
    <w:rsid w:val="00C57D99"/>
    <w:rPr>
      <w:rFonts w:eastAsiaTheme="minorHAnsi"/>
    </w:rPr>
  </w:style>
  <w:style w:type="paragraph" w:customStyle="1" w:styleId="963B44FBC450481D9AFD9D3026D2E6352">
    <w:name w:val="963B44FBC450481D9AFD9D3026D2E6352"/>
    <w:rsid w:val="00C57D99"/>
    <w:rPr>
      <w:rFonts w:eastAsiaTheme="minorHAnsi"/>
    </w:rPr>
  </w:style>
  <w:style w:type="paragraph" w:customStyle="1" w:styleId="710B8385F7C142C193AE39DCCCE0A4AE2">
    <w:name w:val="710B8385F7C142C193AE39DCCCE0A4AE2"/>
    <w:rsid w:val="00C57D99"/>
    <w:rPr>
      <w:rFonts w:eastAsiaTheme="minorHAnsi"/>
    </w:rPr>
  </w:style>
  <w:style w:type="paragraph" w:customStyle="1" w:styleId="12F1FB78558E4E099AB52B35179257A32">
    <w:name w:val="12F1FB78558E4E099AB52B35179257A32"/>
    <w:rsid w:val="00C57D99"/>
    <w:rPr>
      <w:rFonts w:eastAsiaTheme="minorHAnsi"/>
    </w:rPr>
  </w:style>
  <w:style w:type="paragraph" w:customStyle="1" w:styleId="802382EB9C194811B2F55B730D7BE6422">
    <w:name w:val="802382EB9C194811B2F55B730D7BE6422"/>
    <w:rsid w:val="00C57D99"/>
    <w:rPr>
      <w:rFonts w:eastAsiaTheme="minorHAnsi"/>
    </w:rPr>
  </w:style>
  <w:style w:type="paragraph" w:customStyle="1" w:styleId="D5B572D0E5FE4F4995A14633B4F401962">
    <w:name w:val="D5B572D0E5FE4F4995A14633B4F401962"/>
    <w:rsid w:val="00C57D99"/>
    <w:rPr>
      <w:rFonts w:eastAsiaTheme="minorHAnsi"/>
    </w:rPr>
  </w:style>
  <w:style w:type="paragraph" w:customStyle="1" w:styleId="0945AD22F7DA40618A8E2E8818767DBA2">
    <w:name w:val="0945AD22F7DA40618A8E2E8818767DBA2"/>
    <w:rsid w:val="00C57D99"/>
    <w:rPr>
      <w:rFonts w:eastAsiaTheme="minorHAnsi"/>
    </w:rPr>
  </w:style>
  <w:style w:type="paragraph" w:customStyle="1" w:styleId="309C5AC7A3D142878E894CACC302B2FF1">
    <w:name w:val="309C5AC7A3D142878E894CACC302B2FF1"/>
    <w:rsid w:val="00C57D99"/>
    <w:rPr>
      <w:rFonts w:eastAsiaTheme="minorHAnsi"/>
    </w:rPr>
  </w:style>
  <w:style w:type="paragraph" w:customStyle="1" w:styleId="0FEA93A9162B44ED9C2EA9C97474ADF11">
    <w:name w:val="0FEA93A9162B44ED9C2EA9C97474ADF11"/>
    <w:rsid w:val="00C57D99"/>
    <w:rPr>
      <w:rFonts w:eastAsiaTheme="minorHAnsi"/>
    </w:rPr>
  </w:style>
  <w:style w:type="paragraph" w:customStyle="1" w:styleId="227FDFCE53FE4A34B75D953082258ABE1">
    <w:name w:val="227FDFCE53FE4A34B75D953082258ABE1"/>
    <w:rsid w:val="00C57D99"/>
    <w:rPr>
      <w:rFonts w:eastAsiaTheme="minorHAnsi"/>
    </w:rPr>
  </w:style>
  <w:style w:type="paragraph" w:customStyle="1" w:styleId="E2D52BE00B794630A1EC08D52D367B671">
    <w:name w:val="E2D52BE00B794630A1EC08D52D367B671"/>
    <w:rsid w:val="00C57D99"/>
    <w:pPr>
      <w:ind w:left="720"/>
      <w:contextualSpacing/>
    </w:pPr>
    <w:rPr>
      <w:rFonts w:eastAsiaTheme="minorHAnsi"/>
    </w:rPr>
  </w:style>
  <w:style w:type="paragraph" w:customStyle="1" w:styleId="9123E94F99AB42029A9151713C88F2B21">
    <w:name w:val="9123E94F99AB42029A9151713C88F2B21"/>
    <w:rsid w:val="00C57D99"/>
    <w:rPr>
      <w:rFonts w:eastAsiaTheme="minorHAnsi"/>
    </w:rPr>
  </w:style>
  <w:style w:type="paragraph" w:customStyle="1" w:styleId="FD4DABD820AD4E3A8914E58C6410B9471">
    <w:name w:val="FD4DABD820AD4E3A8914E58C6410B9471"/>
    <w:rsid w:val="00C57D99"/>
    <w:rPr>
      <w:rFonts w:eastAsiaTheme="minorHAnsi"/>
    </w:rPr>
  </w:style>
  <w:style w:type="paragraph" w:customStyle="1" w:styleId="E697996129AF47BA819C0CF104B3EF6B">
    <w:name w:val="E697996129AF47BA819C0CF104B3EF6B"/>
    <w:rsid w:val="00C57D99"/>
    <w:rPr>
      <w:rFonts w:eastAsiaTheme="minorHAnsi"/>
    </w:rPr>
  </w:style>
  <w:style w:type="paragraph" w:customStyle="1" w:styleId="5337A4FC850F4270982775876B7DD1A6">
    <w:name w:val="5337A4FC850F4270982775876B7DD1A6"/>
    <w:rsid w:val="00C57D99"/>
    <w:rPr>
      <w:rFonts w:eastAsiaTheme="minorHAnsi"/>
    </w:rPr>
  </w:style>
  <w:style w:type="paragraph" w:customStyle="1" w:styleId="01B2A880AA0C4402B31437C329A5695C">
    <w:name w:val="01B2A880AA0C4402B31437C329A5695C"/>
    <w:rsid w:val="00C57D99"/>
    <w:rPr>
      <w:rFonts w:eastAsiaTheme="minorHAnsi"/>
    </w:rPr>
  </w:style>
  <w:style w:type="paragraph" w:customStyle="1" w:styleId="5B7AA30E237A4B9B975B93276C06B973">
    <w:name w:val="5B7AA30E237A4B9B975B93276C06B973"/>
    <w:rsid w:val="00C57D99"/>
    <w:rPr>
      <w:rFonts w:eastAsiaTheme="minorHAnsi"/>
    </w:rPr>
  </w:style>
  <w:style w:type="paragraph" w:customStyle="1" w:styleId="93C4A4E973F44C2CBFC387C2DB4368A5">
    <w:name w:val="93C4A4E973F44C2CBFC387C2DB4368A5"/>
    <w:rsid w:val="00C57D99"/>
    <w:rPr>
      <w:rFonts w:eastAsiaTheme="minorHAnsi"/>
    </w:rPr>
  </w:style>
  <w:style w:type="paragraph" w:customStyle="1" w:styleId="12307DC9BC9E4EE99995108B824A1E48">
    <w:name w:val="12307DC9BC9E4EE99995108B824A1E48"/>
    <w:rsid w:val="00C57D99"/>
    <w:rPr>
      <w:rFonts w:eastAsiaTheme="minorHAnsi"/>
    </w:rPr>
  </w:style>
  <w:style w:type="paragraph" w:customStyle="1" w:styleId="8F36E78E25474EB8882DFF1D1566FD0B">
    <w:name w:val="8F36E78E25474EB8882DFF1D1566FD0B"/>
    <w:rsid w:val="00C57D99"/>
    <w:rPr>
      <w:rFonts w:eastAsiaTheme="minorHAnsi"/>
    </w:rPr>
  </w:style>
  <w:style w:type="paragraph" w:customStyle="1" w:styleId="7DB37DB407C341ECBF8E4DF98934788A">
    <w:name w:val="7DB37DB407C341ECBF8E4DF98934788A"/>
    <w:rsid w:val="00C57D99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0AFF4-78ED-4ED1-8FFA-ECB36A2C5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418</Words>
  <Characters>7983</Characters>
  <Application>Microsoft Office Word</Application>
  <DocSecurity>0</DocSecurity>
  <Lines>26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K. Greco</dc:creator>
  <cp:keywords/>
  <dc:description/>
  <cp:lastModifiedBy>Lindsey R. Hight</cp:lastModifiedBy>
  <cp:revision>20</cp:revision>
  <cp:lastPrinted>2021-10-11T22:39:00Z</cp:lastPrinted>
  <dcterms:created xsi:type="dcterms:W3CDTF">2025-09-25T15:17:00Z</dcterms:created>
  <dcterms:modified xsi:type="dcterms:W3CDTF">2025-09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aae8-f5bf-4614-82e1-168a7f88a0b9</vt:lpwstr>
  </property>
</Properties>
</file>